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B40201" w14:textId="77777777" w:rsidR="00D36434" w:rsidRPr="005B2D6D" w:rsidRDefault="00D36434" w:rsidP="00D36434">
      <w:pPr>
        <w:spacing w:line="360" w:lineRule="auto"/>
        <w:ind w:left="0" w:righ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2D6D">
        <w:rPr>
          <w:rFonts w:ascii="Times New Roman" w:hAnsi="Times New Roman" w:cs="Times New Roman"/>
          <w:b/>
          <w:sz w:val="24"/>
          <w:szCs w:val="24"/>
        </w:rPr>
        <w:t>Homework #</w:t>
      </w:r>
      <w:r w:rsidR="00E83075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: Profi</w:t>
      </w:r>
      <w:r w:rsidR="009103DE">
        <w:rPr>
          <w:rFonts w:ascii="Times New Roman" w:hAnsi="Times New Roman" w:cs="Times New Roman"/>
          <w:b/>
          <w:sz w:val="24"/>
          <w:szCs w:val="24"/>
        </w:rPr>
        <w:t>t Max</w:t>
      </w:r>
      <w:r w:rsidR="00E83075">
        <w:rPr>
          <w:rFonts w:ascii="Times New Roman" w:hAnsi="Times New Roman" w:cs="Times New Roman"/>
          <w:b/>
          <w:sz w:val="24"/>
          <w:szCs w:val="24"/>
        </w:rPr>
        <w:t>imization for a price-making firm</w:t>
      </w:r>
    </w:p>
    <w:p w14:paraId="22BDD15B" w14:textId="77777777" w:rsidR="00D36434" w:rsidRPr="005B2D6D" w:rsidRDefault="00D36434" w:rsidP="00D36434">
      <w:pPr>
        <w:spacing w:line="360" w:lineRule="auto"/>
        <w:ind w:left="0" w:righ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2D6D">
        <w:rPr>
          <w:rFonts w:ascii="Times New Roman" w:hAnsi="Times New Roman" w:cs="Times New Roman"/>
          <w:b/>
          <w:sz w:val="24"/>
          <w:szCs w:val="24"/>
        </w:rPr>
        <w:t xml:space="preserve">Economics </w:t>
      </w:r>
      <w:r w:rsidR="007A205B">
        <w:rPr>
          <w:rFonts w:ascii="Times New Roman" w:hAnsi="Times New Roman" w:cs="Times New Roman"/>
          <w:b/>
          <w:sz w:val="24"/>
          <w:szCs w:val="24"/>
        </w:rPr>
        <w:t>4320</w:t>
      </w:r>
      <w:r w:rsidRPr="005B2D6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A205B">
        <w:rPr>
          <w:rFonts w:ascii="Times New Roman" w:hAnsi="Times New Roman" w:cs="Times New Roman"/>
          <w:b/>
          <w:sz w:val="24"/>
          <w:szCs w:val="24"/>
        </w:rPr>
        <w:t>Intermediate Microeconomics</w:t>
      </w:r>
    </w:p>
    <w:p w14:paraId="67156699" w14:textId="77777777" w:rsidR="00D36434" w:rsidRPr="005B2D6D" w:rsidRDefault="00D36434" w:rsidP="00D36434">
      <w:pPr>
        <w:spacing w:line="360" w:lineRule="auto"/>
        <w:ind w:left="0" w:righ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2D6D">
        <w:rPr>
          <w:rFonts w:ascii="Times New Roman" w:hAnsi="Times New Roman" w:cs="Times New Roman"/>
          <w:b/>
          <w:sz w:val="24"/>
          <w:szCs w:val="24"/>
        </w:rPr>
        <w:t xml:space="preserve">Please submit using </w:t>
      </w:r>
      <w:r>
        <w:rPr>
          <w:rFonts w:ascii="Times New Roman" w:hAnsi="Times New Roman" w:cs="Times New Roman"/>
          <w:b/>
          <w:sz w:val="24"/>
          <w:szCs w:val="24"/>
        </w:rPr>
        <w:t>Blackboard</w:t>
      </w:r>
      <w:r w:rsidRPr="005B2D6D">
        <w:rPr>
          <w:rFonts w:ascii="Times New Roman" w:hAnsi="Times New Roman" w:cs="Times New Roman"/>
          <w:b/>
          <w:sz w:val="24"/>
          <w:szCs w:val="24"/>
        </w:rPr>
        <w:t xml:space="preserve"> drop box.  </w:t>
      </w:r>
    </w:p>
    <w:p w14:paraId="3B0DF3EB" w14:textId="77777777" w:rsidR="00D36434" w:rsidRPr="005B2D6D" w:rsidRDefault="00D36434" w:rsidP="00D36434">
      <w:pPr>
        <w:spacing w:line="360" w:lineRule="auto"/>
        <w:ind w:left="0" w:righ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B2D6D">
        <w:rPr>
          <w:rFonts w:ascii="Times New Roman" w:hAnsi="Times New Roman" w:cs="Times New Roman"/>
          <w:b/>
          <w:sz w:val="24"/>
          <w:szCs w:val="24"/>
        </w:rPr>
        <w:t>NAME:_</w:t>
      </w:r>
      <w:proofErr w:type="gramEnd"/>
      <w:r w:rsidRPr="005B2D6D">
        <w:rPr>
          <w:rFonts w:ascii="Times New Roman" w:hAnsi="Times New Roman" w:cs="Times New Roman"/>
          <w:b/>
          <w:sz w:val="24"/>
          <w:szCs w:val="24"/>
        </w:rPr>
        <w:t>_____________________________________</w:t>
      </w:r>
    </w:p>
    <w:p w14:paraId="21534D46" w14:textId="77777777" w:rsidR="00D36434" w:rsidRPr="00F23E36" w:rsidRDefault="00D36434" w:rsidP="00D36434">
      <w:pPr>
        <w:pStyle w:val="Heading1"/>
      </w:pPr>
      <w:r w:rsidRPr="00F23E36">
        <w:t>Problems</w:t>
      </w:r>
    </w:p>
    <w:p w14:paraId="13C8342C" w14:textId="77777777" w:rsidR="00704AAF" w:rsidRDefault="00704AAF"/>
    <w:p w14:paraId="0286493D" w14:textId="77777777" w:rsidR="00E83075" w:rsidRDefault="00E83075" w:rsidP="00E83075">
      <w:pPr>
        <w:pStyle w:val="ListParagraph"/>
        <w:numPr>
          <w:ilvl w:val="0"/>
          <w:numId w:val="2"/>
        </w:numPr>
      </w:pPr>
      <w:r w:rsidRPr="00825169">
        <w:rPr>
          <w:b/>
        </w:rPr>
        <w:t>(Demand Estimation and Profit Maximization).</w:t>
      </w:r>
      <w:r>
        <w:t xml:space="preserve">  </w:t>
      </w:r>
    </w:p>
    <w:p w14:paraId="74B4670C" w14:textId="77777777" w:rsidR="00E83075" w:rsidRDefault="00E83075" w:rsidP="00E83075">
      <w:pPr>
        <w:pStyle w:val="ListParagraph"/>
      </w:pPr>
    </w:p>
    <w:p w14:paraId="47E238EA" w14:textId="77777777" w:rsidR="00E83075" w:rsidRPr="00E83075" w:rsidRDefault="00E83075" w:rsidP="00E83075">
      <w:pPr>
        <w:pStyle w:val="ListParagraph"/>
        <w:jc w:val="center"/>
        <w:rPr>
          <w:b/>
        </w:rPr>
      </w:pPr>
      <w:r>
        <w:rPr>
          <w:b/>
        </w:rPr>
        <w:t xml:space="preserve">See Lectures 3 and </w:t>
      </w:r>
      <w:r w:rsidRPr="00E83075">
        <w:rPr>
          <w:b/>
        </w:rPr>
        <w:t>16</w:t>
      </w:r>
    </w:p>
    <w:p w14:paraId="4CAE35A9" w14:textId="77777777" w:rsidR="00E83075" w:rsidRDefault="00E83075" w:rsidP="00E83075">
      <w:pPr>
        <w:pStyle w:val="ListParagraph"/>
      </w:pPr>
    </w:p>
    <w:p w14:paraId="524D6744" w14:textId="77777777" w:rsidR="00E83075" w:rsidRDefault="00E83075" w:rsidP="00E83075">
      <w:pPr>
        <w:pStyle w:val="ListParagraph"/>
      </w:pPr>
      <w:r>
        <w:t xml:space="preserve">You run a firm that sells custom t-shirts over the Internet.  You want to work out the price you should charge to maximize profits.  To do this, you decide to run a market experiment.  You lower your price from your standard price of $22 to $20.  </w:t>
      </w:r>
    </w:p>
    <w:p w14:paraId="7E7F717E" w14:textId="77777777" w:rsidR="00E83075" w:rsidRDefault="00E83075" w:rsidP="00E83075">
      <w:pPr>
        <w:pStyle w:val="ListParagraph"/>
        <w:ind w:left="1440"/>
      </w:pPr>
    </w:p>
    <w:p w14:paraId="7A31EE26" w14:textId="77777777" w:rsidR="00E83075" w:rsidRDefault="00E83075" w:rsidP="00E83075">
      <w:pPr>
        <w:pStyle w:val="ListParagraph"/>
      </w:pPr>
      <w:r>
        <w:t xml:space="preserve">When you do this, your weekly sales increase from 4,400 t-shirts per week to 4,800 t-shirts per week.  </w:t>
      </w:r>
    </w:p>
    <w:p w14:paraId="688A1FEA" w14:textId="77777777" w:rsidR="00E83075" w:rsidRDefault="00E83075" w:rsidP="00E83075">
      <w:pPr>
        <w:pStyle w:val="ListParagraph"/>
      </w:pPr>
    </w:p>
    <w:p w14:paraId="15F73472" w14:textId="77777777" w:rsidR="00E83075" w:rsidRDefault="00E83075" w:rsidP="00E83075">
      <w:pPr>
        <w:pStyle w:val="ListParagraph"/>
        <w:numPr>
          <w:ilvl w:val="1"/>
          <w:numId w:val="2"/>
        </w:numPr>
      </w:pPr>
      <w:r>
        <w:t xml:space="preserve">(3 </w:t>
      </w:r>
      <w:proofErr w:type="gramStart"/>
      <w:r>
        <w:t>points)  Assuming</w:t>
      </w:r>
      <w:proofErr w:type="gramEnd"/>
      <w:r>
        <w:t xml:space="preserve"> that your firm’s demand function is linear (i.e.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>=a-bP</m:t>
        </m:r>
      </m:oMath>
      <w:r>
        <w:rPr>
          <w:rFonts w:eastAsiaTheme="minorEastAsia"/>
        </w:rPr>
        <w:t>)</w:t>
      </w:r>
      <w:r>
        <w:t>, estimate your demand function.</w:t>
      </w:r>
    </w:p>
    <w:p w14:paraId="47A3A420" w14:textId="77777777" w:rsidR="00E83075" w:rsidRDefault="00E83075" w:rsidP="00E83075">
      <w:pPr>
        <w:pStyle w:val="ListParagraph"/>
        <w:ind w:left="1440"/>
      </w:pPr>
    </w:p>
    <w:p w14:paraId="6BDC27A1" w14:textId="77777777" w:rsidR="00E83075" w:rsidRDefault="00E83075" w:rsidP="00E83075">
      <w:pPr>
        <w:pStyle w:val="ListParagraph"/>
        <w:ind w:left="1440"/>
      </w:pPr>
    </w:p>
    <w:p w14:paraId="77E93AAE" w14:textId="77777777" w:rsidR="00E83075" w:rsidRDefault="00E83075" w:rsidP="00E83075">
      <w:pPr>
        <w:pStyle w:val="ListParagraph"/>
        <w:ind w:left="1440"/>
      </w:pPr>
    </w:p>
    <w:p w14:paraId="497D1454" w14:textId="77777777" w:rsidR="00E83075" w:rsidRDefault="00E83075" w:rsidP="00E83075">
      <w:pPr>
        <w:pStyle w:val="ListParagraph"/>
        <w:ind w:left="1440"/>
      </w:pPr>
    </w:p>
    <w:p w14:paraId="5E81C2BD" w14:textId="77777777" w:rsidR="00E83075" w:rsidRDefault="00E83075" w:rsidP="00E83075">
      <w:pPr>
        <w:pStyle w:val="ListParagraph"/>
        <w:ind w:left="1440"/>
      </w:pPr>
    </w:p>
    <w:p w14:paraId="3318BFE7" w14:textId="77777777" w:rsidR="00E83075" w:rsidRDefault="00E83075" w:rsidP="00E83075">
      <w:pPr>
        <w:pStyle w:val="ListParagraph"/>
        <w:ind w:left="1440"/>
      </w:pPr>
    </w:p>
    <w:p w14:paraId="5786C254" w14:textId="77777777" w:rsidR="00E83075" w:rsidRDefault="00E83075" w:rsidP="00E83075">
      <w:pPr>
        <w:pStyle w:val="ListParagraph"/>
        <w:ind w:left="1440"/>
      </w:pPr>
    </w:p>
    <w:p w14:paraId="67DA004E" w14:textId="77777777" w:rsidR="00E83075" w:rsidRDefault="00E83075" w:rsidP="00E83075">
      <w:pPr>
        <w:pStyle w:val="ListParagraph"/>
        <w:ind w:left="1440"/>
      </w:pPr>
    </w:p>
    <w:p w14:paraId="314AB0D7" w14:textId="77777777" w:rsidR="00E83075" w:rsidRDefault="00E83075" w:rsidP="00E83075">
      <w:pPr>
        <w:pStyle w:val="ListParagraph"/>
        <w:ind w:left="1440"/>
      </w:pPr>
    </w:p>
    <w:p w14:paraId="196EEF4A" w14:textId="77777777" w:rsidR="00E83075" w:rsidRDefault="00E83075" w:rsidP="00E83075">
      <w:pPr>
        <w:pStyle w:val="ListParagraph"/>
        <w:ind w:left="1440"/>
      </w:pPr>
    </w:p>
    <w:p w14:paraId="4FDEB2CA" w14:textId="77777777" w:rsidR="00E83075" w:rsidRDefault="00E83075" w:rsidP="00E83075">
      <w:pPr>
        <w:pStyle w:val="ListParagraph"/>
        <w:ind w:left="1440"/>
      </w:pPr>
    </w:p>
    <w:p w14:paraId="2D7DBF1C" w14:textId="77777777" w:rsidR="00E83075" w:rsidRDefault="00E83075" w:rsidP="00E83075">
      <w:pPr>
        <w:pStyle w:val="ListParagraph"/>
        <w:ind w:left="1440"/>
      </w:pPr>
    </w:p>
    <w:p w14:paraId="4C1952D6" w14:textId="77777777" w:rsidR="00E83075" w:rsidRDefault="00E83075" w:rsidP="00E83075">
      <w:pPr>
        <w:pStyle w:val="ListParagraph"/>
        <w:numPr>
          <w:ilvl w:val="1"/>
          <w:numId w:val="2"/>
        </w:numPr>
      </w:pPr>
      <w:r>
        <w:t>(3 points) You have fixed costs of $</w:t>
      </w:r>
      <w:r w:rsidR="00A25896">
        <w:t>7</w:t>
      </w:r>
      <w:r>
        <w:t>,</w:t>
      </w:r>
      <w:r w:rsidR="00A25896">
        <w:t>8</w:t>
      </w:r>
      <w:r>
        <w:t>00 per week and variable costs of $10 per t-shirt.  What is your firm’s cost function?</w:t>
      </w:r>
    </w:p>
    <w:p w14:paraId="028BC864" w14:textId="77777777" w:rsidR="00E83075" w:rsidRDefault="00E83075" w:rsidP="00E83075">
      <w:pPr>
        <w:pStyle w:val="ListParagraph"/>
        <w:ind w:left="1440"/>
      </w:pPr>
    </w:p>
    <w:p w14:paraId="47936657" w14:textId="77777777" w:rsidR="00E83075" w:rsidRDefault="00E83075" w:rsidP="00E83075">
      <w:pPr>
        <w:pStyle w:val="ListParagraph"/>
        <w:ind w:left="1440"/>
      </w:pPr>
    </w:p>
    <w:p w14:paraId="7CC9F26B" w14:textId="77777777" w:rsidR="00E83075" w:rsidRDefault="00E83075" w:rsidP="00E83075">
      <w:pPr>
        <w:pStyle w:val="ListParagraph"/>
        <w:ind w:left="1440"/>
      </w:pPr>
    </w:p>
    <w:p w14:paraId="6A65E968" w14:textId="77777777" w:rsidR="00E83075" w:rsidRDefault="00E83075" w:rsidP="00E83075">
      <w:pPr>
        <w:pStyle w:val="ListParagraph"/>
        <w:ind w:left="1440"/>
      </w:pPr>
    </w:p>
    <w:p w14:paraId="62B82268" w14:textId="77777777" w:rsidR="00E83075" w:rsidRDefault="00E83075" w:rsidP="00E83075">
      <w:pPr>
        <w:pStyle w:val="ListParagraph"/>
        <w:ind w:left="1440"/>
      </w:pPr>
    </w:p>
    <w:p w14:paraId="4D0CD1A3" w14:textId="77777777" w:rsidR="00E83075" w:rsidRDefault="00E83075" w:rsidP="00E83075">
      <w:pPr>
        <w:pStyle w:val="ListParagraph"/>
        <w:ind w:left="1440"/>
      </w:pPr>
    </w:p>
    <w:p w14:paraId="7FD33C98" w14:textId="77777777" w:rsidR="00E83075" w:rsidRDefault="00E83075" w:rsidP="00E83075">
      <w:pPr>
        <w:pStyle w:val="ListParagraph"/>
        <w:ind w:left="1440"/>
      </w:pPr>
    </w:p>
    <w:p w14:paraId="65C88003" w14:textId="77777777" w:rsidR="00E83075" w:rsidRDefault="00E83075" w:rsidP="00E83075">
      <w:pPr>
        <w:pStyle w:val="ListParagraph"/>
        <w:numPr>
          <w:ilvl w:val="1"/>
          <w:numId w:val="2"/>
        </w:numPr>
      </w:pPr>
      <w:r>
        <w:t xml:space="preserve">(3 </w:t>
      </w:r>
      <w:proofErr w:type="gramStart"/>
      <w:r>
        <w:t>points)  What</w:t>
      </w:r>
      <w:proofErr w:type="gramEnd"/>
      <w:r>
        <w:t xml:space="preserve"> is your firm’s profit function?</w:t>
      </w:r>
    </w:p>
    <w:p w14:paraId="57E3E967" w14:textId="77777777" w:rsidR="00E83075" w:rsidRDefault="00E83075" w:rsidP="00E83075">
      <w:pPr>
        <w:pStyle w:val="ListParagraph"/>
        <w:ind w:left="1440"/>
      </w:pPr>
    </w:p>
    <w:p w14:paraId="5D7DE6FD" w14:textId="77777777" w:rsidR="00E83075" w:rsidRDefault="00E83075" w:rsidP="00E83075">
      <w:pPr>
        <w:pStyle w:val="ListParagraph"/>
        <w:ind w:left="1440"/>
      </w:pPr>
    </w:p>
    <w:p w14:paraId="42135831" w14:textId="77777777" w:rsidR="00E83075" w:rsidRDefault="00E83075" w:rsidP="00E83075">
      <w:pPr>
        <w:pStyle w:val="ListParagraph"/>
        <w:ind w:left="1440"/>
      </w:pPr>
    </w:p>
    <w:p w14:paraId="7B2B394C" w14:textId="77777777" w:rsidR="00E83075" w:rsidRDefault="00E83075" w:rsidP="00E83075">
      <w:pPr>
        <w:pStyle w:val="ListParagraph"/>
        <w:ind w:left="1440"/>
      </w:pPr>
    </w:p>
    <w:p w14:paraId="44420F39" w14:textId="77777777" w:rsidR="00E83075" w:rsidRDefault="00E83075" w:rsidP="00E83075">
      <w:pPr>
        <w:pStyle w:val="ListParagraph"/>
        <w:ind w:left="1440"/>
      </w:pPr>
    </w:p>
    <w:p w14:paraId="354EC5DD" w14:textId="77777777" w:rsidR="00E83075" w:rsidRDefault="00E83075" w:rsidP="00E83075">
      <w:pPr>
        <w:pStyle w:val="ListParagraph"/>
        <w:ind w:left="1440"/>
      </w:pPr>
    </w:p>
    <w:p w14:paraId="2A09860E" w14:textId="77777777" w:rsidR="00E83075" w:rsidRDefault="00E83075" w:rsidP="00E83075">
      <w:pPr>
        <w:pStyle w:val="ListParagraph"/>
        <w:ind w:left="1440"/>
      </w:pPr>
    </w:p>
    <w:p w14:paraId="4A688799" w14:textId="77777777" w:rsidR="00E83075" w:rsidRDefault="00E83075" w:rsidP="00E83075">
      <w:pPr>
        <w:pStyle w:val="ListParagraph"/>
        <w:ind w:left="1440"/>
      </w:pPr>
    </w:p>
    <w:p w14:paraId="2726E17C" w14:textId="77777777" w:rsidR="00E83075" w:rsidRDefault="00E83075" w:rsidP="00E83075">
      <w:pPr>
        <w:pStyle w:val="ListParagraph"/>
        <w:ind w:left="1440"/>
      </w:pPr>
    </w:p>
    <w:p w14:paraId="19A510EA" w14:textId="77777777" w:rsidR="00E83075" w:rsidRDefault="00E83075" w:rsidP="00E83075">
      <w:pPr>
        <w:pStyle w:val="ListParagraph"/>
        <w:ind w:left="1440"/>
      </w:pPr>
    </w:p>
    <w:p w14:paraId="6C86A3B1" w14:textId="77777777" w:rsidR="00E83075" w:rsidRDefault="00E83075" w:rsidP="00E83075">
      <w:pPr>
        <w:pStyle w:val="ListParagraph"/>
        <w:ind w:left="1440"/>
      </w:pPr>
    </w:p>
    <w:p w14:paraId="0442B078" w14:textId="77777777" w:rsidR="00E83075" w:rsidRPr="00E83075" w:rsidRDefault="00E83075" w:rsidP="00E83075">
      <w:pPr>
        <w:pStyle w:val="ListParagraph"/>
        <w:numPr>
          <w:ilvl w:val="1"/>
          <w:numId w:val="2"/>
        </w:numPr>
      </w:pPr>
      <w:r>
        <w:t xml:space="preserve">(3 </w:t>
      </w:r>
      <w:proofErr w:type="gramStart"/>
      <w:r>
        <w:t>points)  Calculate</w:t>
      </w:r>
      <w:proofErr w:type="gramEnd"/>
      <w:r>
        <w:t xml:space="preserve"> the profit maximizing quantity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rFonts w:eastAsiaTheme="minorEastAsia"/>
        </w:rPr>
        <w:t>, that your firm should produce</w:t>
      </w:r>
    </w:p>
    <w:p w14:paraId="0D78A61E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68897B0D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7D429DBA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7FA9DA02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321D7F3B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30A6C1B1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0861732E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1D8C50F4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2B0A5EAF" w14:textId="77777777" w:rsidR="00E83075" w:rsidRPr="00825169" w:rsidRDefault="00E83075" w:rsidP="00E83075">
      <w:pPr>
        <w:pStyle w:val="ListParagraph"/>
        <w:ind w:left="1440"/>
      </w:pPr>
    </w:p>
    <w:p w14:paraId="47DF2256" w14:textId="77777777" w:rsidR="00E83075" w:rsidRPr="00E83075" w:rsidRDefault="00E83075" w:rsidP="00E83075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(3 </w:t>
      </w:r>
      <w:proofErr w:type="gramStart"/>
      <w:r>
        <w:rPr>
          <w:rFonts w:eastAsiaTheme="minorEastAsia"/>
        </w:rPr>
        <w:t>points)  Calculate</w:t>
      </w:r>
      <w:proofErr w:type="gramEnd"/>
      <w:r>
        <w:rPr>
          <w:rFonts w:eastAsiaTheme="minorEastAsia"/>
        </w:rPr>
        <w:t xml:space="preserve"> the profit maximizing price that your firm should charge</w:t>
      </w:r>
    </w:p>
    <w:p w14:paraId="56351103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4CDA7CC7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74F1AC37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7668B695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2A317508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466373F8" w14:textId="77777777" w:rsidR="00E83075" w:rsidRPr="00825169" w:rsidRDefault="00E83075" w:rsidP="00E83075">
      <w:pPr>
        <w:pStyle w:val="ListParagraph"/>
        <w:ind w:left="1440"/>
      </w:pPr>
    </w:p>
    <w:p w14:paraId="7064D68B" w14:textId="77777777" w:rsidR="00E83075" w:rsidRPr="00E83075" w:rsidRDefault="00E83075" w:rsidP="00E83075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>(3 points) Calculate profits at the profit maximizing price</w:t>
      </w:r>
    </w:p>
    <w:p w14:paraId="67879073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56BD72A7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3CE45991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1F4CF4E8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665C2AF7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78E938E4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26388A00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6212EF8D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0B7CCDFE" w14:textId="77777777" w:rsidR="00E83075" w:rsidRDefault="00E83075" w:rsidP="00E83075">
      <w:pPr>
        <w:pStyle w:val="ListParagraph"/>
        <w:ind w:left="1440"/>
        <w:rPr>
          <w:rFonts w:eastAsiaTheme="minorEastAsia"/>
        </w:rPr>
      </w:pPr>
    </w:p>
    <w:p w14:paraId="4DF72D9D" w14:textId="77777777" w:rsidR="00E83075" w:rsidRPr="00E83075" w:rsidRDefault="00E83075" w:rsidP="00E83075">
      <w:pPr>
        <w:pStyle w:val="ListParagraph"/>
        <w:ind w:left="1440"/>
      </w:pPr>
    </w:p>
    <w:p w14:paraId="1E9DBD8C" w14:textId="77777777" w:rsidR="00E83075" w:rsidRDefault="00E83075" w:rsidP="00E83075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(3 </w:t>
      </w:r>
      <w:proofErr w:type="gramStart"/>
      <w:r>
        <w:rPr>
          <w:rFonts w:eastAsiaTheme="minorEastAsia"/>
        </w:rPr>
        <w:t>points)  Calculate</w:t>
      </w:r>
      <w:proofErr w:type="gramEnd"/>
      <w:r>
        <w:rPr>
          <w:rFonts w:eastAsiaTheme="minorEastAsia"/>
        </w:rPr>
        <w:t xml:space="preserve"> profits at your original price of $22.  Is this higher or lower than profits at the profit maximizing price?  Is this what you would expect?</w:t>
      </w:r>
    </w:p>
    <w:p w14:paraId="247D71B6" w14:textId="77777777" w:rsidR="00E83075" w:rsidRDefault="00E83075" w:rsidP="00E83075">
      <w:pPr>
        <w:pStyle w:val="ListParagraph"/>
        <w:ind w:left="1440"/>
      </w:pPr>
    </w:p>
    <w:p w14:paraId="7B802263" w14:textId="77777777" w:rsidR="00E83075" w:rsidRDefault="00E83075" w:rsidP="00E83075">
      <w:pPr>
        <w:pStyle w:val="ListParagraph"/>
        <w:ind w:left="2160"/>
      </w:pPr>
    </w:p>
    <w:p w14:paraId="7DB436E8" w14:textId="77777777" w:rsidR="00E83075" w:rsidRDefault="00E83075" w:rsidP="00E83075">
      <w:pPr>
        <w:pStyle w:val="ListParagraph"/>
        <w:ind w:left="2160"/>
      </w:pPr>
    </w:p>
    <w:p w14:paraId="05AB67BC" w14:textId="77777777" w:rsidR="00E83075" w:rsidRDefault="00E83075" w:rsidP="00E83075">
      <w:pPr>
        <w:pStyle w:val="ListParagraph"/>
        <w:ind w:left="2160"/>
      </w:pPr>
    </w:p>
    <w:p w14:paraId="1BB737BE" w14:textId="77777777" w:rsidR="00E83075" w:rsidRDefault="00E83075" w:rsidP="00E83075">
      <w:pPr>
        <w:pStyle w:val="ListParagraph"/>
        <w:ind w:left="2160"/>
      </w:pPr>
    </w:p>
    <w:p w14:paraId="5EE24073" w14:textId="77777777" w:rsidR="00E83075" w:rsidRDefault="00E83075" w:rsidP="00E83075">
      <w:pPr>
        <w:pStyle w:val="ListParagraph"/>
        <w:ind w:left="2160"/>
      </w:pPr>
    </w:p>
    <w:p w14:paraId="28CF601C" w14:textId="77777777" w:rsidR="00E83075" w:rsidRDefault="00E83075" w:rsidP="00E83075">
      <w:pPr>
        <w:pStyle w:val="ListParagraph"/>
        <w:ind w:left="2160"/>
      </w:pPr>
    </w:p>
    <w:p w14:paraId="36A6CDF7" w14:textId="77777777" w:rsidR="00E83075" w:rsidRDefault="00E83075" w:rsidP="00E83075">
      <w:pPr>
        <w:pStyle w:val="ListParagraph"/>
        <w:ind w:left="2160"/>
      </w:pPr>
    </w:p>
    <w:p w14:paraId="3838549F" w14:textId="77777777" w:rsidR="00E83075" w:rsidRDefault="00E83075" w:rsidP="00E83075">
      <w:pPr>
        <w:pStyle w:val="ListParagraph"/>
        <w:ind w:left="2160"/>
      </w:pPr>
    </w:p>
    <w:p w14:paraId="64133412" w14:textId="77777777" w:rsidR="00E83075" w:rsidRDefault="00E83075" w:rsidP="00E83075"/>
    <w:p w14:paraId="4FC18E59" w14:textId="77777777" w:rsidR="00E83075" w:rsidRDefault="00E83075"/>
    <w:p w14:paraId="4F7ED72E" w14:textId="77777777" w:rsidR="00E83075" w:rsidRDefault="00E83075">
      <w:pPr>
        <w:spacing w:before="0" w:after="160" w:line="259" w:lineRule="auto"/>
        <w:ind w:left="0" w:right="0"/>
        <w:jc w:val="left"/>
        <w:rPr>
          <w:rFonts w:eastAsiaTheme="minorHAnsi" w:cstheme="minorBidi"/>
          <w:b/>
        </w:rPr>
      </w:pPr>
      <w:r>
        <w:rPr>
          <w:b/>
        </w:rPr>
        <w:br w:type="page"/>
      </w:r>
    </w:p>
    <w:p w14:paraId="5011DA4C" w14:textId="77777777" w:rsidR="005953A9" w:rsidRDefault="005953A9" w:rsidP="005953A9">
      <w:pPr>
        <w:pStyle w:val="ListParagraph"/>
        <w:numPr>
          <w:ilvl w:val="0"/>
          <w:numId w:val="2"/>
        </w:numPr>
        <w:rPr>
          <w:b/>
        </w:rPr>
      </w:pPr>
      <w:r w:rsidRPr="006438FF">
        <w:rPr>
          <w:b/>
        </w:rPr>
        <w:lastRenderedPageBreak/>
        <w:t>(</w:t>
      </w:r>
      <w:r w:rsidR="000632EE">
        <w:rPr>
          <w:b/>
        </w:rPr>
        <w:t>1</w:t>
      </w:r>
      <w:r w:rsidR="005E0775">
        <w:rPr>
          <w:b/>
        </w:rPr>
        <w:t>8</w:t>
      </w:r>
      <w:r w:rsidR="00E2307F">
        <w:rPr>
          <w:b/>
        </w:rPr>
        <w:t xml:space="preserve"> </w:t>
      </w:r>
      <w:proofErr w:type="gramStart"/>
      <w:r w:rsidR="00E2307F">
        <w:rPr>
          <w:b/>
        </w:rPr>
        <w:t>points)  Profit</w:t>
      </w:r>
      <w:proofErr w:type="gramEnd"/>
      <w:r w:rsidR="00E2307F">
        <w:rPr>
          <w:b/>
        </w:rPr>
        <w:t xml:space="preserve"> Maximization</w:t>
      </w:r>
    </w:p>
    <w:p w14:paraId="57F0869A" w14:textId="77777777" w:rsidR="00E83075" w:rsidRDefault="00E83075" w:rsidP="00E83075">
      <w:pPr>
        <w:pStyle w:val="ListParagraph"/>
        <w:jc w:val="center"/>
        <w:rPr>
          <w:b/>
        </w:rPr>
      </w:pPr>
      <w:r>
        <w:rPr>
          <w:b/>
        </w:rPr>
        <w:t>See Lectures 7 and 16</w:t>
      </w:r>
    </w:p>
    <w:p w14:paraId="4168987D" w14:textId="77777777" w:rsidR="005953A9" w:rsidRDefault="005953A9" w:rsidP="005953A9">
      <w:pPr>
        <w:pStyle w:val="ListParagraph"/>
        <w:rPr>
          <w:b/>
        </w:rPr>
      </w:pPr>
    </w:p>
    <w:p w14:paraId="64AEC561" w14:textId="77777777" w:rsidR="005953A9" w:rsidRDefault="005953A9" w:rsidP="005953A9">
      <w:pPr>
        <w:pStyle w:val="ListParagraph"/>
      </w:pPr>
      <w:r w:rsidRPr="00D36434">
        <w:t>Your firm faces the f</w:t>
      </w:r>
      <w:r>
        <w:t>ollowing demand curve:</w:t>
      </w:r>
    </w:p>
    <w:p w14:paraId="1FD70F81" w14:textId="77777777" w:rsidR="005953A9" w:rsidRDefault="005953A9" w:rsidP="005953A9">
      <w:pPr>
        <w:pStyle w:val="ListParagraph"/>
      </w:pPr>
    </w:p>
    <w:p w14:paraId="187A859B" w14:textId="77777777" w:rsidR="005953A9" w:rsidRPr="00FD6564" w:rsidRDefault="005953A9" w:rsidP="005953A9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86,624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F645890" w14:textId="77777777" w:rsidR="005953A9" w:rsidRDefault="005953A9">
      <w:pPr>
        <w:spacing w:before="0" w:after="160" w:line="259" w:lineRule="auto"/>
        <w:ind w:left="0" w:right="0"/>
        <w:jc w:val="left"/>
      </w:pPr>
      <w:r w:rsidRPr="005953A9">
        <w:tab/>
        <w:t>Your firm’s cost function is:</w:t>
      </w:r>
    </w:p>
    <w:p w14:paraId="37A64A34" w14:textId="77777777" w:rsidR="005953A9" w:rsidRPr="005953A9" w:rsidRDefault="005953A9" w:rsidP="005953A9">
      <w:pPr>
        <w:spacing w:before="0" w:after="160" w:line="259" w:lineRule="auto"/>
        <w:ind w:left="0" w:right="0"/>
        <w:jc w:val="center"/>
      </w:pPr>
      <m:oMathPara>
        <m:oMath>
          <m:r>
            <w:rPr>
              <w:rFonts w:ascii="Cambria Math" w:hAnsi="Cambria Math"/>
            </w:rPr>
            <m:t>T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=27Q</m:t>
          </m:r>
        </m:oMath>
      </m:oMathPara>
    </w:p>
    <w:p w14:paraId="01798815" w14:textId="77777777" w:rsidR="009103DE" w:rsidRDefault="005E0775" w:rsidP="005953A9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(3 points) </w:t>
      </w:r>
      <w:r w:rsidR="009103DE">
        <w:rPr>
          <w:b/>
        </w:rPr>
        <w:t xml:space="preserve">Calculate the </w:t>
      </w:r>
      <w:r>
        <w:rPr>
          <w:b/>
        </w:rPr>
        <w:t>price elasticity of demand (as a function of price)</w:t>
      </w:r>
    </w:p>
    <w:p w14:paraId="2E664347" w14:textId="77777777" w:rsidR="009103DE" w:rsidRDefault="009103DE" w:rsidP="009103DE">
      <w:pPr>
        <w:pStyle w:val="ListParagraph"/>
        <w:ind w:left="1440"/>
        <w:rPr>
          <w:b/>
        </w:rPr>
      </w:pPr>
    </w:p>
    <w:p w14:paraId="242FD6BC" w14:textId="77777777" w:rsidR="009103DE" w:rsidRDefault="009103DE" w:rsidP="009103DE">
      <w:pPr>
        <w:pStyle w:val="ListParagraph"/>
        <w:ind w:left="1440"/>
        <w:rPr>
          <w:b/>
        </w:rPr>
      </w:pPr>
    </w:p>
    <w:p w14:paraId="5A4DA467" w14:textId="77777777" w:rsidR="006A6C17" w:rsidRDefault="006A6C17" w:rsidP="009103DE">
      <w:pPr>
        <w:pStyle w:val="ListParagraph"/>
        <w:ind w:left="1440"/>
        <w:rPr>
          <w:b/>
        </w:rPr>
      </w:pPr>
    </w:p>
    <w:p w14:paraId="6FA8EB27" w14:textId="77777777" w:rsidR="006A6C17" w:rsidRDefault="006A6C17" w:rsidP="009103DE">
      <w:pPr>
        <w:pStyle w:val="ListParagraph"/>
        <w:ind w:left="1440"/>
        <w:rPr>
          <w:b/>
        </w:rPr>
      </w:pPr>
    </w:p>
    <w:p w14:paraId="3E5236B2" w14:textId="77777777" w:rsidR="006A6C17" w:rsidRDefault="006A6C17" w:rsidP="009103DE">
      <w:pPr>
        <w:pStyle w:val="ListParagraph"/>
        <w:ind w:left="1440"/>
        <w:rPr>
          <w:b/>
        </w:rPr>
      </w:pPr>
    </w:p>
    <w:p w14:paraId="73092A7F" w14:textId="77777777" w:rsidR="006A6C17" w:rsidRDefault="006A6C17" w:rsidP="009103DE">
      <w:pPr>
        <w:pStyle w:val="ListParagraph"/>
        <w:ind w:left="1440"/>
        <w:rPr>
          <w:b/>
        </w:rPr>
      </w:pPr>
    </w:p>
    <w:p w14:paraId="41B03030" w14:textId="77777777" w:rsidR="006A6C17" w:rsidRDefault="006A6C17" w:rsidP="009103DE">
      <w:pPr>
        <w:pStyle w:val="ListParagraph"/>
        <w:ind w:left="1440"/>
        <w:rPr>
          <w:b/>
        </w:rPr>
      </w:pPr>
    </w:p>
    <w:p w14:paraId="1F358A90" w14:textId="77777777" w:rsidR="00E83075" w:rsidRDefault="00E83075" w:rsidP="009103DE">
      <w:pPr>
        <w:pStyle w:val="ListParagraph"/>
        <w:ind w:left="1440"/>
        <w:rPr>
          <w:b/>
        </w:rPr>
      </w:pPr>
    </w:p>
    <w:p w14:paraId="64118A15" w14:textId="77777777" w:rsidR="006A6C17" w:rsidRDefault="006A6C17" w:rsidP="009103DE">
      <w:pPr>
        <w:pStyle w:val="ListParagraph"/>
        <w:ind w:left="1440"/>
        <w:rPr>
          <w:b/>
        </w:rPr>
      </w:pPr>
    </w:p>
    <w:p w14:paraId="0FEB2452" w14:textId="77777777" w:rsidR="009103DE" w:rsidRDefault="009103DE" w:rsidP="009103DE">
      <w:pPr>
        <w:pStyle w:val="ListParagraph"/>
        <w:ind w:left="1440"/>
        <w:rPr>
          <w:b/>
        </w:rPr>
      </w:pPr>
    </w:p>
    <w:p w14:paraId="4ADD055A" w14:textId="77777777" w:rsidR="009103DE" w:rsidRDefault="009103DE" w:rsidP="009103DE">
      <w:pPr>
        <w:pStyle w:val="ListParagraph"/>
        <w:ind w:left="1440"/>
        <w:rPr>
          <w:b/>
        </w:rPr>
      </w:pPr>
    </w:p>
    <w:p w14:paraId="1C2323F1" w14:textId="77777777" w:rsidR="009103DE" w:rsidRDefault="009103DE" w:rsidP="009103DE">
      <w:pPr>
        <w:pStyle w:val="ListParagraph"/>
        <w:ind w:left="1440"/>
        <w:rPr>
          <w:b/>
        </w:rPr>
      </w:pPr>
    </w:p>
    <w:p w14:paraId="0B268AA7" w14:textId="77777777" w:rsidR="006A6C17" w:rsidRDefault="006A6C17" w:rsidP="009103DE">
      <w:pPr>
        <w:pStyle w:val="ListParagraph"/>
        <w:ind w:left="1440"/>
        <w:rPr>
          <w:b/>
        </w:rPr>
      </w:pPr>
    </w:p>
    <w:p w14:paraId="60A1E1B0" w14:textId="77777777" w:rsidR="006A6C17" w:rsidRDefault="006A6C17" w:rsidP="009103DE">
      <w:pPr>
        <w:pStyle w:val="ListParagraph"/>
        <w:ind w:left="1440"/>
        <w:rPr>
          <w:b/>
        </w:rPr>
      </w:pPr>
    </w:p>
    <w:p w14:paraId="3D5BFF8B" w14:textId="77777777" w:rsidR="006A6C17" w:rsidRDefault="006A6C17" w:rsidP="009103DE">
      <w:pPr>
        <w:pStyle w:val="ListParagraph"/>
        <w:ind w:left="1440"/>
        <w:rPr>
          <w:b/>
        </w:rPr>
      </w:pPr>
    </w:p>
    <w:p w14:paraId="0D6752D6" w14:textId="77777777" w:rsidR="006A6C17" w:rsidRDefault="006A6C17" w:rsidP="009103DE">
      <w:pPr>
        <w:pStyle w:val="ListParagraph"/>
        <w:ind w:left="1440"/>
        <w:rPr>
          <w:b/>
        </w:rPr>
      </w:pPr>
    </w:p>
    <w:p w14:paraId="4FE19F54" w14:textId="77777777" w:rsidR="006A6C17" w:rsidRDefault="006A6C17" w:rsidP="009103DE">
      <w:pPr>
        <w:pStyle w:val="ListParagraph"/>
        <w:ind w:left="1440"/>
        <w:rPr>
          <w:b/>
        </w:rPr>
      </w:pPr>
    </w:p>
    <w:p w14:paraId="1DAA2D37" w14:textId="77777777" w:rsidR="009103DE" w:rsidRDefault="005E0775" w:rsidP="005953A9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(3 points) </w:t>
      </w:r>
      <w:r w:rsidR="009103DE">
        <w:rPr>
          <w:b/>
        </w:rPr>
        <w:t>Calculate the profit function</w:t>
      </w:r>
    </w:p>
    <w:p w14:paraId="24954656" w14:textId="77777777" w:rsidR="009103DE" w:rsidRDefault="009103DE" w:rsidP="009103DE">
      <w:pPr>
        <w:pStyle w:val="ListParagraph"/>
        <w:ind w:left="1440"/>
        <w:rPr>
          <w:b/>
        </w:rPr>
      </w:pPr>
    </w:p>
    <w:p w14:paraId="0DB8234B" w14:textId="77777777" w:rsidR="00E83075" w:rsidRDefault="00E83075" w:rsidP="009103DE">
      <w:pPr>
        <w:pStyle w:val="ListParagraph"/>
        <w:ind w:left="1440"/>
        <w:rPr>
          <w:b/>
        </w:rPr>
      </w:pPr>
    </w:p>
    <w:p w14:paraId="6C2EA3C0" w14:textId="77777777" w:rsidR="009103DE" w:rsidRDefault="009103DE" w:rsidP="009103DE">
      <w:pPr>
        <w:pStyle w:val="ListParagraph"/>
        <w:ind w:left="1440"/>
        <w:rPr>
          <w:b/>
        </w:rPr>
      </w:pPr>
    </w:p>
    <w:p w14:paraId="544CDCBB" w14:textId="77777777" w:rsidR="009103DE" w:rsidRDefault="009103DE" w:rsidP="009103DE">
      <w:pPr>
        <w:pStyle w:val="ListParagraph"/>
        <w:ind w:left="1440"/>
        <w:rPr>
          <w:b/>
        </w:rPr>
      </w:pPr>
    </w:p>
    <w:p w14:paraId="23BCE600" w14:textId="77777777" w:rsidR="006A6C17" w:rsidRDefault="006A6C17" w:rsidP="009103DE">
      <w:pPr>
        <w:pStyle w:val="ListParagraph"/>
        <w:ind w:left="1440"/>
        <w:rPr>
          <w:b/>
        </w:rPr>
      </w:pPr>
    </w:p>
    <w:p w14:paraId="20D04F57" w14:textId="77777777" w:rsidR="006A6C17" w:rsidRDefault="006A6C17" w:rsidP="009103DE">
      <w:pPr>
        <w:pStyle w:val="ListParagraph"/>
        <w:ind w:left="1440"/>
        <w:rPr>
          <w:b/>
        </w:rPr>
      </w:pPr>
    </w:p>
    <w:p w14:paraId="72807F10" w14:textId="77777777" w:rsidR="009103DE" w:rsidRDefault="009103DE" w:rsidP="009103DE">
      <w:pPr>
        <w:pStyle w:val="ListParagraph"/>
        <w:ind w:left="1440"/>
        <w:rPr>
          <w:b/>
        </w:rPr>
      </w:pPr>
    </w:p>
    <w:p w14:paraId="46978D6F" w14:textId="77777777" w:rsidR="009103DE" w:rsidRDefault="009103DE" w:rsidP="009103DE">
      <w:pPr>
        <w:pStyle w:val="ListParagraph"/>
        <w:ind w:left="1440"/>
        <w:rPr>
          <w:b/>
        </w:rPr>
      </w:pPr>
    </w:p>
    <w:p w14:paraId="3F19C8A5" w14:textId="77777777" w:rsidR="009103DE" w:rsidRDefault="009103DE" w:rsidP="009103DE">
      <w:pPr>
        <w:pStyle w:val="ListParagraph"/>
        <w:ind w:left="1440"/>
        <w:rPr>
          <w:b/>
        </w:rPr>
      </w:pPr>
    </w:p>
    <w:p w14:paraId="5B333C4E" w14:textId="77777777" w:rsidR="006A6C17" w:rsidRDefault="006A6C17" w:rsidP="009103DE">
      <w:pPr>
        <w:pStyle w:val="ListParagraph"/>
        <w:ind w:left="1440"/>
        <w:rPr>
          <w:b/>
        </w:rPr>
      </w:pPr>
    </w:p>
    <w:p w14:paraId="579D586C" w14:textId="77777777" w:rsidR="009103DE" w:rsidRDefault="009103DE" w:rsidP="009103DE">
      <w:pPr>
        <w:pStyle w:val="ListParagraph"/>
        <w:ind w:left="1440"/>
        <w:rPr>
          <w:b/>
        </w:rPr>
      </w:pPr>
    </w:p>
    <w:p w14:paraId="4A560A24" w14:textId="77777777" w:rsidR="009103DE" w:rsidRDefault="009103DE" w:rsidP="009103DE">
      <w:pPr>
        <w:pStyle w:val="ListParagraph"/>
        <w:ind w:left="1440"/>
        <w:rPr>
          <w:b/>
        </w:rPr>
      </w:pPr>
    </w:p>
    <w:p w14:paraId="61CFD7ED" w14:textId="77777777" w:rsidR="005953A9" w:rsidRDefault="005E0775" w:rsidP="005953A9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lastRenderedPageBreak/>
        <w:t xml:space="preserve">(3 points) </w:t>
      </w:r>
      <w:r w:rsidR="005953A9">
        <w:rPr>
          <w:b/>
        </w:rPr>
        <w:t>Calculate the profit maximizing quantity Q*</w:t>
      </w:r>
    </w:p>
    <w:p w14:paraId="7D9B788F" w14:textId="77777777" w:rsidR="00F32373" w:rsidRDefault="00F32373" w:rsidP="00F32373">
      <w:pPr>
        <w:pStyle w:val="ListParagraph"/>
        <w:ind w:left="1440"/>
        <w:rPr>
          <w:b/>
        </w:rPr>
      </w:pPr>
    </w:p>
    <w:p w14:paraId="506D0181" w14:textId="77777777" w:rsidR="00F32373" w:rsidRDefault="00F32373" w:rsidP="00F32373">
      <w:pPr>
        <w:pStyle w:val="ListParagraph"/>
        <w:ind w:left="1440"/>
        <w:rPr>
          <w:b/>
        </w:rPr>
      </w:pPr>
    </w:p>
    <w:p w14:paraId="00DF9FF0" w14:textId="77777777" w:rsidR="00F32373" w:rsidRDefault="00F32373" w:rsidP="00F32373">
      <w:pPr>
        <w:pStyle w:val="ListParagraph"/>
        <w:ind w:left="1440"/>
        <w:rPr>
          <w:b/>
        </w:rPr>
      </w:pPr>
    </w:p>
    <w:p w14:paraId="1E076726" w14:textId="77777777" w:rsidR="006A6C17" w:rsidRDefault="006A6C17" w:rsidP="00F32373">
      <w:pPr>
        <w:pStyle w:val="ListParagraph"/>
        <w:ind w:left="1440"/>
        <w:rPr>
          <w:b/>
        </w:rPr>
      </w:pPr>
    </w:p>
    <w:p w14:paraId="1D0CCFAF" w14:textId="77777777" w:rsidR="006A6C17" w:rsidRDefault="006A6C17" w:rsidP="00F32373">
      <w:pPr>
        <w:pStyle w:val="ListParagraph"/>
        <w:ind w:left="1440"/>
        <w:rPr>
          <w:b/>
        </w:rPr>
      </w:pPr>
    </w:p>
    <w:p w14:paraId="0F88385E" w14:textId="77777777" w:rsidR="006A6C17" w:rsidRDefault="006A6C17" w:rsidP="00F32373">
      <w:pPr>
        <w:pStyle w:val="ListParagraph"/>
        <w:ind w:left="1440"/>
        <w:rPr>
          <w:b/>
        </w:rPr>
      </w:pPr>
    </w:p>
    <w:p w14:paraId="77E72A6D" w14:textId="77777777" w:rsidR="006A6C17" w:rsidRDefault="006A6C17" w:rsidP="00F32373">
      <w:pPr>
        <w:pStyle w:val="ListParagraph"/>
        <w:ind w:left="1440"/>
        <w:rPr>
          <w:b/>
        </w:rPr>
      </w:pPr>
    </w:p>
    <w:p w14:paraId="7A538999" w14:textId="77777777" w:rsidR="006A6C17" w:rsidRDefault="006A6C17" w:rsidP="00F32373">
      <w:pPr>
        <w:pStyle w:val="ListParagraph"/>
        <w:ind w:left="1440"/>
        <w:rPr>
          <w:b/>
        </w:rPr>
      </w:pPr>
    </w:p>
    <w:p w14:paraId="71D2ADB0" w14:textId="77777777" w:rsidR="006A6C17" w:rsidRDefault="006A6C17" w:rsidP="00F32373">
      <w:pPr>
        <w:pStyle w:val="ListParagraph"/>
        <w:ind w:left="1440"/>
        <w:rPr>
          <w:b/>
        </w:rPr>
      </w:pPr>
    </w:p>
    <w:p w14:paraId="3A5E2390" w14:textId="77777777" w:rsidR="00F32373" w:rsidRDefault="00F32373" w:rsidP="00F32373">
      <w:pPr>
        <w:pStyle w:val="ListParagraph"/>
        <w:ind w:left="1440"/>
        <w:rPr>
          <w:b/>
        </w:rPr>
      </w:pPr>
    </w:p>
    <w:p w14:paraId="48871112" w14:textId="77777777" w:rsidR="00F32373" w:rsidRDefault="00F32373" w:rsidP="00F32373">
      <w:pPr>
        <w:pStyle w:val="ListParagraph"/>
        <w:ind w:left="1440"/>
        <w:rPr>
          <w:b/>
        </w:rPr>
      </w:pPr>
    </w:p>
    <w:p w14:paraId="00A6BD81" w14:textId="77777777" w:rsidR="00F32373" w:rsidRDefault="00F32373" w:rsidP="00F32373">
      <w:pPr>
        <w:pStyle w:val="ListParagraph"/>
        <w:ind w:left="1440"/>
        <w:rPr>
          <w:b/>
        </w:rPr>
      </w:pPr>
    </w:p>
    <w:p w14:paraId="17C0A8CD" w14:textId="77777777" w:rsidR="00F32373" w:rsidRDefault="00F32373" w:rsidP="00F32373">
      <w:pPr>
        <w:pStyle w:val="ListParagraph"/>
        <w:ind w:left="1440"/>
        <w:rPr>
          <w:b/>
        </w:rPr>
      </w:pPr>
    </w:p>
    <w:p w14:paraId="55187705" w14:textId="77777777" w:rsidR="00F32373" w:rsidRDefault="00F32373" w:rsidP="00F32373">
      <w:pPr>
        <w:pStyle w:val="ListParagraph"/>
        <w:ind w:left="1440"/>
        <w:rPr>
          <w:b/>
        </w:rPr>
      </w:pPr>
    </w:p>
    <w:p w14:paraId="269AE926" w14:textId="77777777" w:rsidR="00F32373" w:rsidRDefault="00F32373" w:rsidP="00F32373">
      <w:pPr>
        <w:pStyle w:val="ListParagraph"/>
        <w:ind w:left="1440"/>
        <w:rPr>
          <w:b/>
        </w:rPr>
      </w:pPr>
    </w:p>
    <w:p w14:paraId="1FEF2F5F" w14:textId="77777777" w:rsidR="00F32373" w:rsidRDefault="00F32373" w:rsidP="00F32373">
      <w:pPr>
        <w:pStyle w:val="ListParagraph"/>
        <w:ind w:left="1440"/>
        <w:rPr>
          <w:b/>
        </w:rPr>
      </w:pPr>
    </w:p>
    <w:p w14:paraId="35F91DD0" w14:textId="77777777" w:rsidR="00F32373" w:rsidRDefault="00F32373" w:rsidP="00F32373">
      <w:pPr>
        <w:pStyle w:val="ListParagraph"/>
        <w:ind w:left="1440"/>
        <w:rPr>
          <w:b/>
        </w:rPr>
      </w:pPr>
    </w:p>
    <w:p w14:paraId="30F98749" w14:textId="77777777" w:rsidR="00F32373" w:rsidRDefault="00F32373" w:rsidP="00F32373">
      <w:pPr>
        <w:pStyle w:val="ListParagraph"/>
        <w:ind w:left="1440"/>
        <w:rPr>
          <w:b/>
        </w:rPr>
      </w:pPr>
    </w:p>
    <w:p w14:paraId="6FC7C360" w14:textId="77777777" w:rsidR="00F32373" w:rsidRDefault="00F32373" w:rsidP="00F32373">
      <w:pPr>
        <w:pStyle w:val="ListParagraph"/>
        <w:ind w:left="1440"/>
        <w:rPr>
          <w:b/>
        </w:rPr>
      </w:pPr>
    </w:p>
    <w:p w14:paraId="5D9F1B21" w14:textId="77777777" w:rsidR="00F32373" w:rsidRDefault="00F32373" w:rsidP="00F32373">
      <w:pPr>
        <w:pStyle w:val="ListParagraph"/>
        <w:ind w:left="1440"/>
        <w:rPr>
          <w:b/>
        </w:rPr>
      </w:pPr>
    </w:p>
    <w:p w14:paraId="3BE0B880" w14:textId="77777777" w:rsidR="005953A9" w:rsidRDefault="005E0775" w:rsidP="005953A9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(3 points) </w:t>
      </w:r>
      <w:r w:rsidR="005953A9">
        <w:rPr>
          <w:b/>
        </w:rPr>
        <w:t xml:space="preserve">Calculate the profit maximizing price </w:t>
      </w:r>
      <w:r w:rsidR="00F32373">
        <w:rPr>
          <w:b/>
        </w:rPr>
        <w:t>P*</w:t>
      </w:r>
    </w:p>
    <w:p w14:paraId="3712D57A" w14:textId="77777777" w:rsidR="00F32373" w:rsidRDefault="00F32373" w:rsidP="00F32373">
      <w:pPr>
        <w:rPr>
          <w:b/>
        </w:rPr>
      </w:pPr>
    </w:p>
    <w:p w14:paraId="68946E07" w14:textId="77777777" w:rsidR="006A6C17" w:rsidRDefault="006A6C17" w:rsidP="00F32373">
      <w:pPr>
        <w:rPr>
          <w:b/>
        </w:rPr>
      </w:pPr>
    </w:p>
    <w:p w14:paraId="214DF20A" w14:textId="77777777" w:rsidR="006A6C17" w:rsidRDefault="006A6C17" w:rsidP="00F32373">
      <w:pPr>
        <w:rPr>
          <w:b/>
        </w:rPr>
      </w:pPr>
    </w:p>
    <w:p w14:paraId="464B27E6" w14:textId="77777777" w:rsidR="006A6C17" w:rsidRDefault="006A6C17" w:rsidP="00F32373">
      <w:pPr>
        <w:rPr>
          <w:b/>
        </w:rPr>
      </w:pPr>
    </w:p>
    <w:p w14:paraId="4C467A38" w14:textId="77777777" w:rsidR="002E71E6" w:rsidRDefault="002E71E6" w:rsidP="00F32373">
      <w:pPr>
        <w:rPr>
          <w:b/>
        </w:rPr>
      </w:pPr>
    </w:p>
    <w:p w14:paraId="46CBA41D" w14:textId="77777777" w:rsidR="00F32373" w:rsidRDefault="005E0775" w:rsidP="005953A9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(3 points) </w:t>
      </w:r>
      <w:r w:rsidR="00F32373">
        <w:rPr>
          <w:b/>
        </w:rPr>
        <w:t>Calculate profits at the profit maximizing price and quantity</w:t>
      </w:r>
    </w:p>
    <w:p w14:paraId="0D63CA59" w14:textId="77777777" w:rsidR="00F32373" w:rsidRDefault="00F32373" w:rsidP="00F32373">
      <w:pPr>
        <w:pStyle w:val="ListParagraph"/>
        <w:ind w:left="1440"/>
        <w:rPr>
          <w:b/>
        </w:rPr>
      </w:pPr>
    </w:p>
    <w:p w14:paraId="48567BB1" w14:textId="77777777" w:rsidR="00F32373" w:rsidRDefault="00F32373" w:rsidP="00F32373">
      <w:pPr>
        <w:pStyle w:val="ListParagraph"/>
        <w:ind w:left="1440"/>
        <w:rPr>
          <w:b/>
        </w:rPr>
      </w:pPr>
    </w:p>
    <w:p w14:paraId="38D41A74" w14:textId="77777777" w:rsidR="00F32373" w:rsidRDefault="00F32373" w:rsidP="00F32373">
      <w:pPr>
        <w:pStyle w:val="ListParagraph"/>
        <w:ind w:left="1440"/>
        <w:rPr>
          <w:b/>
        </w:rPr>
      </w:pPr>
    </w:p>
    <w:p w14:paraId="3C07B639" w14:textId="77777777" w:rsidR="00E83075" w:rsidRDefault="00E83075" w:rsidP="00F32373">
      <w:pPr>
        <w:pStyle w:val="ListParagraph"/>
        <w:ind w:left="1440"/>
        <w:rPr>
          <w:b/>
        </w:rPr>
      </w:pPr>
    </w:p>
    <w:p w14:paraId="0EE679A2" w14:textId="77777777" w:rsidR="00E83075" w:rsidRDefault="00E83075" w:rsidP="00F32373">
      <w:pPr>
        <w:pStyle w:val="ListParagraph"/>
        <w:ind w:left="1440"/>
        <w:rPr>
          <w:b/>
        </w:rPr>
      </w:pPr>
    </w:p>
    <w:p w14:paraId="3AD4F5EC" w14:textId="77777777" w:rsidR="00E83075" w:rsidRDefault="00E83075" w:rsidP="00F32373">
      <w:pPr>
        <w:pStyle w:val="ListParagraph"/>
        <w:ind w:left="1440"/>
        <w:rPr>
          <w:b/>
        </w:rPr>
      </w:pPr>
    </w:p>
    <w:p w14:paraId="16EB2FCF" w14:textId="77777777" w:rsidR="00E83075" w:rsidRDefault="00E83075" w:rsidP="00F32373">
      <w:pPr>
        <w:pStyle w:val="ListParagraph"/>
        <w:ind w:left="1440"/>
        <w:rPr>
          <w:b/>
        </w:rPr>
      </w:pPr>
    </w:p>
    <w:p w14:paraId="5795E034" w14:textId="77777777" w:rsidR="00E83075" w:rsidRDefault="00E83075" w:rsidP="00F32373">
      <w:pPr>
        <w:pStyle w:val="ListParagraph"/>
        <w:ind w:left="1440"/>
        <w:rPr>
          <w:b/>
        </w:rPr>
      </w:pPr>
    </w:p>
    <w:p w14:paraId="2BC71A16" w14:textId="77777777" w:rsidR="006A6C17" w:rsidRDefault="006A6C17" w:rsidP="00F32373">
      <w:pPr>
        <w:pStyle w:val="ListParagraph"/>
        <w:ind w:left="1440"/>
        <w:rPr>
          <w:b/>
        </w:rPr>
      </w:pPr>
    </w:p>
    <w:p w14:paraId="104086C0" w14:textId="77777777" w:rsidR="006A6C17" w:rsidRDefault="006A6C17" w:rsidP="00F32373">
      <w:pPr>
        <w:pStyle w:val="ListParagraph"/>
        <w:ind w:left="1440"/>
        <w:rPr>
          <w:b/>
        </w:rPr>
      </w:pPr>
    </w:p>
    <w:p w14:paraId="167E358A" w14:textId="77777777" w:rsidR="00F32373" w:rsidRDefault="00F32373" w:rsidP="00F32373">
      <w:pPr>
        <w:pStyle w:val="ListParagraph"/>
        <w:ind w:left="1440"/>
        <w:rPr>
          <w:b/>
        </w:rPr>
      </w:pPr>
    </w:p>
    <w:p w14:paraId="02D8B50C" w14:textId="77777777" w:rsidR="00F32373" w:rsidRDefault="00F32373" w:rsidP="00F32373">
      <w:pPr>
        <w:pStyle w:val="ListParagraph"/>
        <w:ind w:left="1440"/>
        <w:rPr>
          <w:b/>
        </w:rPr>
      </w:pPr>
    </w:p>
    <w:p w14:paraId="4EA62C87" w14:textId="77777777" w:rsidR="00F32373" w:rsidRDefault="005E0775" w:rsidP="00F32373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lastRenderedPageBreak/>
        <w:t>(3 points) Calculate the markup on price at the profit maximizing price</w:t>
      </w:r>
    </w:p>
    <w:p w14:paraId="58072676" w14:textId="77777777" w:rsidR="005E0775" w:rsidRDefault="005E0775" w:rsidP="005E0775">
      <w:pPr>
        <w:pStyle w:val="ListParagraph"/>
        <w:ind w:left="1440"/>
        <w:rPr>
          <w:rFonts w:eastAsiaTheme="minorEastAsia"/>
          <w:b/>
        </w:rPr>
      </w:pPr>
      <w:r>
        <w:rPr>
          <w:b/>
        </w:rPr>
        <w:t xml:space="preserve">Note: </w:t>
      </w:r>
      <m:oMath>
        <m:r>
          <m:rPr>
            <m:sty m:val="bi"/>
          </m:rPr>
          <w:rPr>
            <w:rFonts w:ascii="Cambria Math" w:hAnsi="Cambria Math"/>
          </w:rPr>
          <m:t>Markup on Price=</m:t>
        </m:r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P-MC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den>
        </m:f>
      </m:oMath>
    </w:p>
    <w:p w14:paraId="255B7188" w14:textId="77777777" w:rsidR="005E0775" w:rsidRDefault="005E0775" w:rsidP="005E0775">
      <w:pPr>
        <w:pStyle w:val="ListParagraph"/>
        <w:ind w:left="1440"/>
        <w:rPr>
          <w:b/>
        </w:rPr>
      </w:pPr>
      <w:r>
        <w:rPr>
          <w:b/>
        </w:rPr>
        <w:t>Hint:  Calculate the marginal cost by taking the derivative of the cost function</w:t>
      </w:r>
    </w:p>
    <w:p w14:paraId="401F4121" w14:textId="77777777" w:rsidR="00F32373" w:rsidRDefault="00F32373" w:rsidP="00F32373">
      <w:pPr>
        <w:pStyle w:val="ListParagraph"/>
        <w:ind w:left="1440"/>
        <w:rPr>
          <w:b/>
        </w:rPr>
      </w:pPr>
    </w:p>
    <w:p w14:paraId="0A1256D9" w14:textId="77777777" w:rsidR="00F32373" w:rsidRDefault="00F32373" w:rsidP="00F32373">
      <w:pPr>
        <w:pStyle w:val="ListParagraph"/>
        <w:ind w:left="1440"/>
        <w:rPr>
          <w:b/>
        </w:rPr>
      </w:pPr>
    </w:p>
    <w:p w14:paraId="7C9A7DB9" w14:textId="77777777" w:rsidR="00F32373" w:rsidRDefault="00F32373" w:rsidP="00F32373">
      <w:pPr>
        <w:pStyle w:val="ListParagraph"/>
        <w:ind w:left="1440"/>
        <w:rPr>
          <w:b/>
        </w:rPr>
      </w:pPr>
    </w:p>
    <w:p w14:paraId="4DD61991" w14:textId="77777777" w:rsidR="00F32373" w:rsidRDefault="00F32373" w:rsidP="00F32373">
      <w:pPr>
        <w:pStyle w:val="ListParagraph"/>
        <w:ind w:left="1440"/>
        <w:rPr>
          <w:b/>
        </w:rPr>
      </w:pPr>
    </w:p>
    <w:p w14:paraId="299FB727" w14:textId="77777777" w:rsidR="00F32373" w:rsidRDefault="00F32373" w:rsidP="00F32373">
      <w:pPr>
        <w:pStyle w:val="ListParagraph"/>
        <w:ind w:left="1440"/>
        <w:rPr>
          <w:b/>
        </w:rPr>
      </w:pPr>
    </w:p>
    <w:p w14:paraId="6F422716" w14:textId="77777777" w:rsidR="00F32373" w:rsidRDefault="00F32373" w:rsidP="00F32373">
      <w:pPr>
        <w:rPr>
          <w:b/>
        </w:rPr>
      </w:pPr>
    </w:p>
    <w:p w14:paraId="57E2619D" w14:textId="77777777" w:rsidR="005E0775" w:rsidRDefault="00994E8C" w:rsidP="005E0775">
      <w:pPr>
        <w:pStyle w:val="ListParagraph"/>
        <w:numPr>
          <w:ilvl w:val="0"/>
          <w:numId w:val="2"/>
        </w:numPr>
        <w:rPr>
          <w:b/>
        </w:rPr>
      </w:pPr>
      <w:r w:rsidRPr="005953A9">
        <w:br w:type="page"/>
      </w:r>
      <w:r w:rsidR="005E0775" w:rsidRPr="006438FF">
        <w:rPr>
          <w:b/>
        </w:rPr>
        <w:lastRenderedPageBreak/>
        <w:t>(</w:t>
      </w:r>
      <w:r w:rsidR="005E0775">
        <w:rPr>
          <w:b/>
        </w:rPr>
        <w:t xml:space="preserve">18 </w:t>
      </w:r>
      <w:proofErr w:type="gramStart"/>
      <w:r w:rsidR="005E0775">
        <w:rPr>
          <w:b/>
        </w:rPr>
        <w:t>points)  Profit</w:t>
      </w:r>
      <w:proofErr w:type="gramEnd"/>
      <w:r w:rsidR="005E0775">
        <w:rPr>
          <w:b/>
        </w:rPr>
        <w:t xml:space="preserve"> Maximization</w:t>
      </w:r>
    </w:p>
    <w:p w14:paraId="22C7B029" w14:textId="77777777" w:rsidR="005E0775" w:rsidRDefault="005E0775" w:rsidP="005E0775">
      <w:pPr>
        <w:pStyle w:val="ListParagraph"/>
        <w:rPr>
          <w:b/>
        </w:rPr>
      </w:pPr>
    </w:p>
    <w:p w14:paraId="61BDCC7D" w14:textId="77777777" w:rsidR="00E83075" w:rsidRDefault="00E83075" w:rsidP="00E83075">
      <w:pPr>
        <w:pStyle w:val="ListParagraph"/>
        <w:jc w:val="center"/>
        <w:rPr>
          <w:b/>
        </w:rPr>
      </w:pPr>
      <w:r>
        <w:rPr>
          <w:b/>
        </w:rPr>
        <w:t>See Lectures 7 and 16</w:t>
      </w:r>
    </w:p>
    <w:p w14:paraId="495ACF12" w14:textId="77777777" w:rsidR="00E83075" w:rsidRDefault="00E83075" w:rsidP="005E0775">
      <w:pPr>
        <w:pStyle w:val="ListParagraph"/>
        <w:rPr>
          <w:b/>
        </w:rPr>
      </w:pPr>
    </w:p>
    <w:p w14:paraId="3BC6C273" w14:textId="77777777" w:rsidR="005E0775" w:rsidRDefault="005E0775" w:rsidP="005E0775">
      <w:pPr>
        <w:pStyle w:val="ListParagraph"/>
      </w:pPr>
      <w:r w:rsidRPr="00D36434">
        <w:t>Your firm faces the f</w:t>
      </w:r>
      <w:r>
        <w:t>ollowing demand curve:</w:t>
      </w:r>
    </w:p>
    <w:p w14:paraId="531E989B" w14:textId="77777777" w:rsidR="005E0775" w:rsidRDefault="005E0775" w:rsidP="005E0775">
      <w:pPr>
        <w:pStyle w:val="ListParagraph"/>
      </w:pPr>
    </w:p>
    <w:p w14:paraId="57D1628D" w14:textId="77777777" w:rsidR="005E0775" w:rsidRPr="00FD6564" w:rsidRDefault="005E0775" w:rsidP="005E0775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,251,528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16BE98D0" w14:textId="77777777" w:rsidR="005E0775" w:rsidRDefault="005E0775" w:rsidP="005E0775">
      <w:pPr>
        <w:spacing w:before="0" w:after="160" w:line="259" w:lineRule="auto"/>
        <w:ind w:left="0" w:right="0"/>
        <w:jc w:val="left"/>
      </w:pPr>
      <w:r w:rsidRPr="005953A9">
        <w:tab/>
        <w:t>Your firm’s cost function is:</w:t>
      </w:r>
    </w:p>
    <w:p w14:paraId="28F91205" w14:textId="77777777" w:rsidR="005E0775" w:rsidRPr="005953A9" w:rsidRDefault="005E0775" w:rsidP="005E0775">
      <w:pPr>
        <w:spacing w:before="0" w:after="160" w:line="259" w:lineRule="auto"/>
        <w:ind w:left="0" w:right="0"/>
        <w:jc w:val="center"/>
      </w:pPr>
      <m:oMathPara>
        <m:oMath>
          <m:r>
            <w:rPr>
              <w:rFonts w:ascii="Cambria Math" w:hAnsi="Cambria Math"/>
            </w:rPr>
            <m:t>T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=27Q</m:t>
          </m:r>
        </m:oMath>
      </m:oMathPara>
    </w:p>
    <w:p w14:paraId="763514F7" w14:textId="77777777" w:rsidR="006A6C17" w:rsidRDefault="006A6C17" w:rsidP="006A6C17">
      <w:pPr>
        <w:pStyle w:val="ListParagraph"/>
        <w:numPr>
          <w:ilvl w:val="0"/>
          <w:numId w:val="14"/>
        </w:numPr>
        <w:rPr>
          <w:b/>
        </w:rPr>
      </w:pPr>
      <w:r>
        <w:rPr>
          <w:b/>
        </w:rPr>
        <w:t>(3 points) Calculate the price elasticity of demand (as a function of price)</w:t>
      </w:r>
    </w:p>
    <w:p w14:paraId="6D724F0C" w14:textId="77777777" w:rsidR="006A6C17" w:rsidRDefault="006A6C17" w:rsidP="006A6C17">
      <w:pPr>
        <w:pStyle w:val="ListParagraph"/>
        <w:ind w:left="1440"/>
        <w:rPr>
          <w:b/>
        </w:rPr>
      </w:pPr>
    </w:p>
    <w:p w14:paraId="554F815C" w14:textId="77777777" w:rsidR="006A6C17" w:rsidRDefault="006A6C17" w:rsidP="006A6C17">
      <w:pPr>
        <w:pStyle w:val="ListParagraph"/>
        <w:ind w:left="1440"/>
        <w:rPr>
          <w:b/>
        </w:rPr>
      </w:pPr>
    </w:p>
    <w:p w14:paraId="662285F4" w14:textId="77777777" w:rsidR="006A6C17" w:rsidRDefault="006A6C17" w:rsidP="006A6C17">
      <w:pPr>
        <w:pStyle w:val="ListParagraph"/>
        <w:ind w:left="1440"/>
        <w:rPr>
          <w:b/>
        </w:rPr>
      </w:pPr>
    </w:p>
    <w:p w14:paraId="5579D22F" w14:textId="77777777" w:rsidR="006A6C17" w:rsidRDefault="006A6C17" w:rsidP="006A6C17">
      <w:pPr>
        <w:pStyle w:val="ListParagraph"/>
        <w:ind w:left="1440"/>
        <w:rPr>
          <w:b/>
        </w:rPr>
      </w:pPr>
    </w:p>
    <w:p w14:paraId="3D81282C" w14:textId="77777777" w:rsidR="006A6C17" w:rsidRDefault="006A6C17" w:rsidP="006A6C17">
      <w:pPr>
        <w:pStyle w:val="ListParagraph"/>
        <w:ind w:left="1440"/>
        <w:rPr>
          <w:b/>
        </w:rPr>
      </w:pPr>
    </w:p>
    <w:p w14:paraId="1EEEE452" w14:textId="77777777" w:rsidR="006A6C17" w:rsidRDefault="006A6C17" w:rsidP="006A6C17">
      <w:pPr>
        <w:pStyle w:val="ListParagraph"/>
        <w:ind w:left="1440"/>
        <w:rPr>
          <w:b/>
        </w:rPr>
      </w:pPr>
    </w:p>
    <w:p w14:paraId="4DB9EA71" w14:textId="77777777" w:rsidR="006A6C17" w:rsidRDefault="006A6C17" w:rsidP="006A6C17">
      <w:pPr>
        <w:pStyle w:val="ListParagraph"/>
        <w:ind w:left="1440"/>
        <w:rPr>
          <w:b/>
        </w:rPr>
      </w:pPr>
    </w:p>
    <w:p w14:paraId="7063C3EB" w14:textId="77777777" w:rsidR="006A6C17" w:rsidRDefault="006A6C17" w:rsidP="006A6C17">
      <w:pPr>
        <w:pStyle w:val="ListParagraph"/>
        <w:ind w:left="1440"/>
        <w:rPr>
          <w:b/>
        </w:rPr>
      </w:pPr>
    </w:p>
    <w:p w14:paraId="3E600A87" w14:textId="77777777" w:rsidR="006A6C17" w:rsidRDefault="006A6C17" w:rsidP="006A6C17">
      <w:pPr>
        <w:pStyle w:val="ListParagraph"/>
        <w:ind w:left="1440"/>
        <w:rPr>
          <w:b/>
        </w:rPr>
      </w:pPr>
    </w:p>
    <w:p w14:paraId="0580B623" w14:textId="77777777" w:rsidR="006A6C17" w:rsidRDefault="006A6C17" w:rsidP="006A6C17">
      <w:pPr>
        <w:pStyle w:val="ListParagraph"/>
        <w:ind w:left="1440"/>
        <w:rPr>
          <w:b/>
        </w:rPr>
      </w:pPr>
    </w:p>
    <w:p w14:paraId="35D80F11" w14:textId="77777777" w:rsidR="006A6C17" w:rsidRDefault="006A6C17" w:rsidP="006A6C17">
      <w:pPr>
        <w:pStyle w:val="ListParagraph"/>
        <w:ind w:left="1440"/>
        <w:rPr>
          <w:b/>
        </w:rPr>
      </w:pPr>
    </w:p>
    <w:p w14:paraId="3CC6DB6A" w14:textId="77777777" w:rsidR="006A6C17" w:rsidRDefault="006A6C17" w:rsidP="006A6C17">
      <w:pPr>
        <w:pStyle w:val="ListParagraph"/>
        <w:ind w:left="1440"/>
        <w:rPr>
          <w:b/>
        </w:rPr>
      </w:pPr>
    </w:p>
    <w:p w14:paraId="33DC3BFD" w14:textId="77777777" w:rsidR="006A6C17" w:rsidRDefault="006A6C17" w:rsidP="006A6C17">
      <w:pPr>
        <w:pStyle w:val="ListParagraph"/>
        <w:ind w:left="1440"/>
        <w:rPr>
          <w:b/>
        </w:rPr>
      </w:pPr>
    </w:p>
    <w:p w14:paraId="22F62185" w14:textId="77777777" w:rsidR="006A6C17" w:rsidRDefault="006A6C17" w:rsidP="006A6C17">
      <w:pPr>
        <w:pStyle w:val="ListParagraph"/>
        <w:ind w:left="1440"/>
        <w:rPr>
          <w:b/>
        </w:rPr>
      </w:pPr>
    </w:p>
    <w:p w14:paraId="57709F2A" w14:textId="77777777" w:rsidR="006A6C17" w:rsidRDefault="006A6C17" w:rsidP="006A6C17">
      <w:pPr>
        <w:pStyle w:val="ListParagraph"/>
        <w:ind w:left="1440"/>
        <w:rPr>
          <w:b/>
        </w:rPr>
      </w:pPr>
    </w:p>
    <w:p w14:paraId="169702C6" w14:textId="77777777" w:rsidR="006A6C17" w:rsidRDefault="006A6C17" w:rsidP="006A6C17">
      <w:pPr>
        <w:pStyle w:val="ListParagraph"/>
        <w:ind w:left="1440"/>
        <w:rPr>
          <w:b/>
        </w:rPr>
      </w:pPr>
    </w:p>
    <w:p w14:paraId="3A522AB7" w14:textId="77777777" w:rsidR="006A6C17" w:rsidRDefault="006A6C17" w:rsidP="006A6C17">
      <w:pPr>
        <w:pStyle w:val="ListParagraph"/>
        <w:ind w:left="1440"/>
        <w:rPr>
          <w:b/>
        </w:rPr>
      </w:pPr>
    </w:p>
    <w:p w14:paraId="7D3D7E93" w14:textId="77777777" w:rsidR="006A6C17" w:rsidRDefault="006A6C17" w:rsidP="006A6C17">
      <w:pPr>
        <w:pStyle w:val="ListParagraph"/>
        <w:numPr>
          <w:ilvl w:val="0"/>
          <w:numId w:val="14"/>
        </w:numPr>
        <w:rPr>
          <w:b/>
        </w:rPr>
      </w:pPr>
      <w:r>
        <w:rPr>
          <w:b/>
        </w:rPr>
        <w:t>(3 points) Calculate the profit function</w:t>
      </w:r>
    </w:p>
    <w:p w14:paraId="3B2DD446" w14:textId="77777777" w:rsidR="006A6C17" w:rsidRDefault="006A6C17" w:rsidP="006A6C17">
      <w:pPr>
        <w:pStyle w:val="ListParagraph"/>
        <w:ind w:left="1440"/>
        <w:rPr>
          <w:b/>
        </w:rPr>
      </w:pPr>
    </w:p>
    <w:p w14:paraId="68355978" w14:textId="77777777" w:rsidR="006A6C17" w:rsidRDefault="006A6C17" w:rsidP="006A6C17">
      <w:pPr>
        <w:pStyle w:val="ListParagraph"/>
        <w:ind w:left="1440"/>
        <w:rPr>
          <w:b/>
        </w:rPr>
      </w:pPr>
    </w:p>
    <w:p w14:paraId="61B63AD7" w14:textId="77777777" w:rsidR="006A6C17" w:rsidRDefault="006A6C17" w:rsidP="006A6C17">
      <w:pPr>
        <w:pStyle w:val="ListParagraph"/>
        <w:ind w:left="1440"/>
        <w:rPr>
          <w:b/>
        </w:rPr>
      </w:pPr>
    </w:p>
    <w:p w14:paraId="26FC39AD" w14:textId="77777777" w:rsidR="006A6C17" w:rsidRDefault="006A6C17" w:rsidP="006A6C17">
      <w:pPr>
        <w:pStyle w:val="ListParagraph"/>
        <w:ind w:left="1440"/>
        <w:rPr>
          <w:b/>
        </w:rPr>
      </w:pPr>
    </w:p>
    <w:p w14:paraId="353D6715" w14:textId="77777777" w:rsidR="006A6C17" w:rsidRDefault="006A6C17" w:rsidP="006A6C17">
      <w:pPr>
        <w:pStyle w:val="ListParagraph"/>
        <w:ind w:left="1440"/>
        <w:rPr>
          <w:b/>
        </w:rPr>
      </w:pPr>
    </w:p>
    <w:p w14:paraId="0FA8642D" w14:textId="77777777" w:rsidR="006A6C17" w:rsidRDefault="006A6C17" w:rsidP="006A6C17">
      <w:pPr>
        <w:pStyle w:val="ListParagraph"/>
        <w:ind w:left="1440"/>
        <w:rPr>
          <w:b/>
        </w:rPr>
      </w:pPr>
    </w:p>
    <w:p w14:paraId="4A17DA21" w14:textId="77777777" w:rsidR="006A6C17" w:rsidRDefault="006A6C17" w:rsidP="006A6C17">
      <w:pPr>
        <w:pStyle w:val="ListParagraph"/>
        <w:ind w:left="1440"/>
        <w:rPr>
          <w:b/>
        </w:rPr>
      </w:pPr>
    </w:p>
    <w:p w14:paraId="1017FE48" w14:textId="77777777" w:rsidR="006A6C17" w:rsidRDefault="006A6C17" w:rsidP="006A6C17">
      <w:pPr>
        <w:pStyle w:val="ListParagraph"/>
        <w:ind w:left="1440"/>
        <w:rPr>
          <w:b/>
        </w:rPr>
      </w:pPr>
    </w:p>
    <w:p w14:paraId="0382BEEA" w14:textId="77777777" w:rsidR="006A6C17" w:rsidRDefault="006A6C17" w:rsidP="006A6C17">
      <w:pPr>
        <w:pStyle w:val="ListParagraph"/>
        <w:ind w:left="1440"/>
        <w:rPr>
          <w:b/>
        </w:rPr>
      </w:pPr>
    </w:p>
    <w:p w14:paraId="49E2D7AC" w14:textId="77777777" w:rsidR="006A6C17" w:rsidRDefault="006A6C17" w:rsidP="006A6C17">
      <w:pPr>
        <w:pStyle w:val="ListParagraph"/>
        <w:ind w:left="1440"/>
        <w:rPr>
          <w:b/>
        </w:rPr>
      </w:pPr>
    </w:p>
    <w:p w14:paraId="1E78B1F6" w14:textId="77777777" w:rsidR="006A6C17" w:rsidRDefault="006A6C17" w:rsidP="006A6C17">
      <w:pPr>
        <w:pStyle w:val="ListParagraph"/>
        <w:ind w:left="1440"/>
        <w:rPr>
          <w:b/>
        </w:rPr>
      </w:pPr>
    </w:p>
    <w:p w14:paraId="174FE0FE" w14:textId="77777777" w:rsidR="006A6C17" w:rsidRDefault="006A6C17" w:rsidP="006A6C17">
      <w:pPr>
        <w:pStyle w:val="ListParagraph"/>
        <w:ind w:left="1440"/>
        <w:rPr>
          <w:b/>
        </w:rPr>
      </w:pPr>
    </w:p>
    <w:p w14:paraId="6E7733B5" w14:textId="77777777" w:rsidR="006A6C17" w:rsidRDefault="006A6C17" w:rsidP="006A6C17">
      <w:pPr>
        <w:pStyle w:val="ListParagraph"/>
        <w:numPr>
          <w:ilvl w:val="0"/>
          <w:numId w:val="14"/>
        </w:numPr>
        <w:rPr>
          <w:b/>
        </w:rPr>
      </w:pPr>
      <w:r>
        <w:rPr>
          <w:b/>
        </w:rPr>
        <w:t>(3 points) Calculate the profit maximizing quantity Q*</w:t>
      </w:r>
    </w:p>
    <w:p w14:paraId="6E0792DF" w14:textId="77777777" w:rsidR="006A6C17" w:rsidRDefault="006A6C17" w:rsidP="006A6C17">
      <w:pPr>
        <w:pStyle w:val="ListParagraph"/>
        <w:ind w:left="1440"/>
        <w:rPr>
          <w:b/>
        </w:rPr>
      </w:pPr>
    </w:p>
    <w:p w14:paraId="339A7969" w14:textId="77777777" w:rsidR="006A6C17" w:rsidRDefault="006A6C17" w:rsidP="006A6C17">
      <w:pPr>
        <w:pStyle w:val="ListParagraph"/>
        <w:ind w:left="1440"/>
        <w:rPr>
          <w:b/>
        </w:rPr>
      </w:pPr>
    </w:p>
    <w:p w14:paraId="4830897C" w14:textId="77777777" w:rsidR="006A6C17" w:rsidRDefault="006A6C17" w:rsidP="006A6C17">
      <w:pPr>
        <w:pStyle w:val="ListParagraph"/>
        <w:ind w:left="1440"/>
        <w:rPr>
          <w:b/>
        </w:rPr>
      </w:pPr>
    </w:p>
    <w:p w14:paraId="091739CF" w14:textId="77777777" w:rsidR="006A6C17" w:rsidRDefault="006A6C17" w:rsidP="006A6C17">
      <w:pPr>
        <w:pStyle w:val="ListParagraph"/>
        <w:ind w:left="1440"/>
        <w:rPr>
          <w:b/>
        </w:rPr>
      </w:pPr>
    </w:p>
    <w:p w14:paraId="5B1172EB" w14:textId="77777777" w:rsidR="006A6C17" w:rsidRDefault="006A6C17" w:rsidP="006A6C17">
      <w:pPr>
        <w:pStyle w:val="ListParagraph"/>
        <w:ind w:left="1440"/>
        <w:rPr>
          <w:b/>
        </w:rPr>
      </w:pPr>
    </w:p>
    <w:p w14:paraId="47728E77" w14:textId="77777777" w:rsidR="006A6C17" w:rsidRDefault="006A6C17" w:rsidP="006A6C17">
      <w:pPr>
        <w:pStyle w:val="ListParagraph"/>
        <w:ind w:left="1440"/>
        <w:rPr>
          <w:b/>
        </w:rPr>
      </w:pPr>
    </w:p>
    <w:p w14:paraId="10D0570E" w14:textId="77777777" w:rsidR="006A6C17" w:rsidRDefault="006A6C17" w:rsidP="006A6C17">
      <w:pPr>
        <w:pStyle w:val="ListParagraph"/>
        <w:ind w:left="1440"/>
        <w:rPr>
          <w:b/>
        </w:rPr>
      </w:pPr>
    </w:p>
    <w:p w14:paraId="23A8762D" w14:textId="77777777" w:rsidR="006A6C17" w:rsidRDefault="006A6C17" w:rsidP="006A6C17">
      <w:pPr>
        <w:pStyle w:val="ListParagraph"/>
        <w:ind w:left="1440"/>
        <w:rPr>
          <w:b/>
        </w:rPr>
      </w:pPr>
    </w:p>
    <w:p w14:paraId="10CA57C5" w14:textId="77777777" w:rsidR="006A6C17" w:rsidRDefault="006A6C17" w:rsidP="006A6C17">
      <w:pPr>
        <w:pStyle w:val="ListParagraph"/>
        <w:ind w:left="1440"/>
        <w:rPr>
          <w:b/>
        </w:rPr>
      </w:pPr>
    </w:p>
    <w:p w14:paraId="3D95D59E" w14:textId="77777777" w:rsidR="006A6C17" w:rsidRDefault="006A6C17" w:rsidP="006A6C17">
      <w:pPr>
        <w:pStyle w:val="ListParagraph"/>
        <w:ind w:left="1440"/>
        <w:rPr>
          <w:b/>
        </w:rPr>
      </w:pPr>
    </w:p>
    <w:p w14:paraId="3830D8F4" w14:textId="77777777" w:rsidR="006A6C17" w:rsidRDefault="006A6C17" w:rsidP="006A6C17">
      <w:pPr>
        <w:pStyle w:val="ListParagraph"/>
        <w:ind w:left="1440"/>
        <w:rPr>
          <w:b/>
        </w:rPr>
      </w:pPr>
    </w:p>
    <w:p w14:paraId="44FFD837" w14:textId="77777777" w:rsidR="006A6C17" w:rsidRDefault="006A6C17" w:rsidP="006A6C17">
      <w:pPr>
        <w:pStyle w:val="ListParagraph"/>
        <w:ind w:left="1440"/>
        <w:rPr>
          <w:b/>
        </w:rPr>
      </w:pPr>
    </w:p>
    <w:p w14:paraId="26168C13" w14:textId="77777777" w:rsidR="006A6C17" w:rsidRDefault="006A6C17" w:rsidP="006A6C17">
      <w:pPr>
        <w:pStyle w:val="ListParagraph"/>
        <w:ind w:left="1440"/>
        <w:rPr>
          <w:b/>
        </w:rPr>
      </w:pPr>
    </w:p>
    <w:p w14:paraId="4A08836D" w14:textId="77777777" w:rsidR="006A6C17" w:rsidRDefault="006A6C17" w:rsidP="006A6C17">
      <w:pPr>
        <w:pStyle w:val="ListParagraph"/>
        <w:ind w:left="1440"/>
        <w:rPr>
          <w:b/>
        </w:rPr>
      </w:pPr>
    </w:p>
    <w:p w14:paraId="43A6D439" w14:textId="77777777" w:rsidR="006A6C17" w:rsidRDefault="006A6C17" w:rsidP="006A6C17">
      <w:pPr>
        <w:pStyle w:val="ListParagraph"/>
        <w:ind w:left="1440"/>
        <w:rPr>
          <w:b/>
        </w:rPr>
      </w:pPr>
    </w:p>
    <w:p w14:paraId="72287090" w14:textId="77777777" w:rsidR="006A6C17" w:rsidRDefault="006A6C17" w:rsidP="006A6C17">
      <w:pPr>
        <w:pStyle w:val="ListParagraph"/>
        <w:ind w:left="1440"/>
        <w:rPr>
          <w:b/>
        </w:rPr>
      </w:pPr>
    </w:p>
    <w:p w14:paraId="147326B2" w14:textId="77777777" w:rsidR="006A6C17" w:rsidRDefault="006A6C17" w:rsidP="006A6C17">
      <w:pPr>
        <w:pStyle w:val="ListParagraph"/>
        <w:ind w:left="1440"/>
        <w:rPr>
          <w:b/>
        </w:rPr>
      </w:pPr>
    </w:p>
    <w:p w14:paraId="20A0412C" w14:textId="77777777" w:rsidR="006A6C17" w:rsidRDefault="006A6C17" w:rsidP="006A6C17">
      <w:pPr>
        <w:pStyle w:val="ListParagraph"/>
        <w:ind w:left="1440"/>
        <w:rPr>
          <w:b/>
        </w:rPr>
      </w:pPr>
    </w:p>
    <w:p w14:paraId="3EF10BE7" w14:textId="77777777" w:rsidR="006A6C17" w:rsidRDefault="006A6C17" w:rsidP="006A6C17">
      <w:pPr>
        <w:pStyle w:val="ListParagraph"/>
        <w:ind w:left="1440"/>
        <w:rPr>
          <w:b/>
        </w:rPr>
      </w:pPr>
    </w:p>
    <w:p w14:paraId="40626B5E" w14:textId="77777777" w:rsidR="006A6C17" w:rsidRDefault="006A6C17" w:rsidP="006A6C17">
      <w:pPr>
        <w:pStyle w:val="ListParagraph"/>
        <w:ind w:left="1440"/>
        <w:rPr>
          <w:b/>
        </w:rPr>
      </w:pPr>
    </w:p>
    <w:p w14:paraId="1ABDD5CF" w14:textId="77777777" w:rsidR="006A6C17" w:rsidRDefault="006A6C17" w:rsidP="006A6C17">
      <w:pPr>
        <w:pStyle w:val="ListParagraph"/>
        <w:numPr>
          <w:ilvl w:val="0"/>
          <w:numId w:val="14"/>
        </w:numPr>
        <w:rPr>
          <w:b/>
        </w:rPr>
      </w:pPr>
      <w:r>
        <w:rPr>
          <w:b/>
        </w:rPr>
        <w:t>(3 points) Calculate the profit maximizing price P*</w:t>
      </w:r>
    </w:p>
    <w:p w14:paraId="7FC025CF" w14:textId="77777777" w:rsidR="006A6C17" w:rsidRDefault="006A6C17" w:rsidP="006A6C17">
      <w:pPr>
        <w:rPr>
          <w:b/>
        </w:rPr>
      </w:pPr>
    </w:p>
    <w:p w14:paraId="09777E93" w14:textId="77777777" w:rsidR="006A6C17" w:rsidRDefault="006A6C17" w:rsidP="006A6C17">
      <w:pPr>
        <w:rPr>
          <w:b/>
        </w:rPr>
      </w:pPr>
    </w:p>
    <w:p w14:paraId="483F70FE" w14:textId="77777777" w:rsidR="006A6C17" w:rsidRDefault="006A6C17" w:rsidP="006A6C17">
      <w:pPr>
        <w:rPr>
          <w:b/>
        </w:rPr>
      </w:pPr>
    </w:p>
    <w:p w14:paraId="44DEA4D4" w14:textId="77777777" w:rsidR="006A6C17" w:rsidRDefault="006A6C17" w:rsidP="006A6C17">
      <w:pPr>
        <w:rPr>
          <w:b/>
        </w:rPr>
      </w:pPr>
    </w:p>
    <w:p w14:paraId="2C6629B7" w14:textId="77777777" w:rsidR="006A6C17" w:rsidRDefault="006A6C17" w:rsidP="006A6C17">
      <w:pPr>
        <w:rPr>
          <w:b/>
        </w:rPr>
      </w:pPr>
    </w:p>
    <w:p w14:paraId="665B1D02" w14:textId="77777777" w:rsidR="006A6C17" w:rsidRDefault="006A6C17" w:rsidP="006A6C17">
      <w:pPr>
        <w:pStyle w:val="ListParagraph"/>
        <w:numPr>
          <w:ilvl w:val="0"/>
          <w:numId w:val="14"/>
        </w:numPr>
        <w:rPr>
          <w:b/>
        </w:rPr>
      </w:pPr>
      <w:r>
        <w:rPr>
          <w:b/>
        </w:rPr>
        <w:t>(3 points) Calculate profits at the profit maximizing price and quantity</w:t>
      </w:r>
    </w:p>
    <w:p w14:paraId="5074B329" w14:textId="77777777" w:rsidR="006A6C17" w:rsidRDefault="006A6C17" w:rsidP="006A6C17">
      <w:pPr>
        <w:pStyle w:val="ListParagraph"/>
        <w:ind w:left="1440"/>
        <w:rPr>
          <w:b/>
        </w:rPr>
      </w:pPr>
    </w:p>
    <w:p w14:paraId="280A1924" w14:textId="77777777" w:rsidR="006A6C17" w:rsidRDefault="006A6C17" w:rsidP="006A6C17">
      <w:pPr>
        <w:pStyle w:val="ListParagraph"/>
        <w:ind w:left="1440"/>
        <w:rPr>
          <w:b/>
        </w:rPr>
      </w:pPr>
    </w:p>
    <w:p w14:paraId="26734D7A" w14:textId="77777777" w:rsidR="006A6C17" w:rsidRDefault="006A6C17" w:rsidP="006A6C17">
      <w:pPr>
        <w:pStyle w:val="ListParagraph"/>
        <w:ind w:left="1440"/>
        <w:rPr>
          <w:b/>
        </w:rPr>
      </w:pPr>
    </w:p>
    <w:p w14:paraId="306FFB2B" w14:textId="77777777" w:rsidR="006A6C17" w:rsidRDefault="006A6C17" w:rsidP="006A6C17">
      <w:pPr>
        <w:pStyle w:val="ListParagraph"/>
        <w:ind w:left="1440"/>
        <w:rPr>
          <w:b/>
        </w:rPr>
      </w:pPr>
    </w:p>
    <w:p w14:paraId="53035CCA" w14:textId="77777777" w:rsidR="006A6C17" w:rsidRDefault="006A6C17" w:rsidP="006A6C17">
      <w:pPr>
        <w:pStyle w:val="ListParagraph"/>
        <w:ind w:left="1440"/>
        <w:rPr>
          <w:b/>
        </w:rPr>
      </w:pPr>
    </w:p>
    <w:p w14:paraId="430B85C1" w14:textId="77777777" w:rsidR="006A6C17" w:rsidRDefault="006A6C17" w:rsidP="006A6C17">
      <w:pPr>
        <w:pStyle w:val="ListParagraph"/>
        <w:ind w:left="1440"/>
        <w:rPr>
          <w:b/>
        </w:rPr>
      </w:pPr>
    </w:p>
    <w:p w14:paraId="2C1704D2" w14:textId="77777777" w:rsidR="006A6C17" w:rsidRDefault="006A6C17" w:rsidP="006A6C17">
      <w:pPr>
        <w:pStyle w:val="ListParagraph"/>
        <w:ind w:left="1440"/>
        <w:rPr>
          <w:b/>
        </w:rPr>
      </w:pPr>
    </w:p>
    <w:p w14:paraId="0A20BF9D" w14:textId="77777777" w:rsidR="006A6C17" w:rsidRDefault="006A6C17" w:rsidP="006A6C17">
      <w:pPr>
        <w:pStyle w:val="ListParagraph"/>
        <w:ind w:left="1440"/>
        <w:rPr>
          <w:b/>
        </w:rPr>
      </w:pPr>
    </w:p>
    <w:p w14:paraId="25639CEA" w14:textId="77777777" w:rsidR="006A6C17" w:rsidRDefault="006A6C17" w:rsidP="006A6C17">
      <w:pPr>
        <w:pStyle w:val="ListParagraph"/>
        <w:ind w:left="1440"/>
        <w:rPr>
          <w:b/>
        </w:rPr>
      </w:pPr>
    </w:p>
    <w:p w14:paraId="79877D4B" w14:textId="77777777" w:rsidR="006A6C17" w:rsidRDefault="006A6C17" w:rsidP="006A6C17">
      <w:pPr>
        <w:pStyle w:val="ListParagraph"/>
        <w:ind w:left="1440"/>
        <w:rPr>
          <w:b/>
        </w:rPr>
      </w:pPr>
    </w:p>
    <w:p w14:paraId="5DDEA09A" w14:textId="77777777" w:rsidR="006A6C17" w:rsidRDefault="006A6C17" w:rsidP="006A6C17">
      <w:pPr>
        <w:pStyle w:val="ListParagraph"/>
        <w:ind w:left="1440"/>
        <w:rPr>
          <w:b/>
        </w:rPr>
      </w:pPr>
    </w:p>
    <w:p w14:paraId="40C4259D" w14:textId="77777777" w:rsidR="006A6C17" w:rsidRDefault="006A6C17" w:rsidP="006A6C17">
      <w:pPr>
        <w:pStyle w:val="ListParagraph"/>
        <w:ind w:left="1440"/>
        <w:rPr>
          <w:b/>
        </w:rPr>
      </w:pPr>
    </w:p>
    <w:p w14:paraId="3FE3C091" w14:textId="77777777" w:rsidR="006A6C17" w:rsidRDefault="006A6C17" w:rsidP="006A6C17">
      <w:pPr>
        <w:pStyle w:val="ListParagraph"/>
        <w:numPr>
          <w:ilvl w:val="0"/>
          <w:numId w:val="14"/>
        </w:numPr>
        <w:rPr>
          <w:b/>
        </w:rPr>
      </w:pPr>
      <w:r>
        <w:rPr>
          <w:b/>
        </w:rPr>
        <w:t>(3 points) Calculate the markup on price at the profit maximizing price</w:t>
      </w:r>
    </w:p>
    <w:p w14:paraId="1F5F4DEC" w14:textId="77777777" w:rsidR="006A6C17" w:rsidRDefault="006A6C17" w:rsidP="006A6C17">
      <w:pPr>
        <w:pStyle w:val="ListParagraph"/>
        <w:ind w:left="1440"/>
        <w:rPr>
          <w:rFonts w:eastAsiaTheme="minorEastAsia"/>
          <w:b/>
        </w:rPr>
      </w:pPr>
      <w:r>
        <w:rPr>
          <w:b/>
        </w:rPr>
        <w:t xml:space="preserve">Note: </w:t>
      </w:r>
      <m:oMath>
        <m:r>
          <m:rPr>
            <m:sty m:val="bi"/>
          </m:rPr>
          <w:rPr>
            <w:rFonts w:ascii="Cambria Math" w:hAnsi="Cambria Math"/>
          </w:rPr>
          <m:t>Markup on Price=</m:t>
        </m:r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P-MC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den>
        </m:f>
      </m:oMath>
    </w:p>
    <w:p w14:paraId="263D2902" w14:textId="77777777" w:rsidR="006A6C17" w:rsidRDefault="006A6C17" w:rsidP="006A6C17">
      <w:pPr>
        <w:pStyle w:val="ListParagraph"/>
        <w:ind w:left="1440"/>
        <w:rPr>
          <w:b/>
        </w:rPr>
      </w:pPr>
      <w:r>
        <w:rPr>
          <w:b/>
        </w:rPr>
        <w:t>Hint:  Calculate the marginal cost by taking the derivative of the cost function</w:t>
      </w:r>
    </w:p>
    <w:p w14:paraId="135AF624" w14:textId="77777777" w:rsidR="006A6C17" w:rsidRDefault="006A6C17" w:rsidP="006A6C17">
      <w:pPr>
        <w:pStyle w:val="ListParagraph"/>
        <w:ind w:left="1440"/>
        <w:rPr>
          <w:b/>
        </w:rPr>
      </w:pPr>
    </w:p>
    <w:p w14:paraId="23A17056" w14:textId="77777777" w:rsidR="006A6C17" w:rsidRDefault="006A6C17" w:rsidP="006A6C17">
      <w:pPr>
        <w:pStyle w:val="ListParagraph"/>
        <w:ind w:left="1440"/>
        <w:rPr>
          <w:b/>
        </w:rPr>
      </w:pPr>
    </w:p>
    <w:p w14:paraId="035F61FF" w14:textId="77777777" w:rsidR="006A6C17" w:rsidRDefault="006A6C17" w:rsidP="006A6C17">
      <w:pPr>
        <w:pStyle w:val="ListParagraph"/>
        <w:ind w:left="1440"/>
        <w:rPr>
          <w:b/>
        </w:rPr>
      </w:pPr>
    </w:p>
    <w:p w14:paraId="7D3F2370" w14:textId="77777777" w:rsidR="006A6C17" w:rsidRDefault="006A6C17" w:rsidP="006A6C17">
      <w:pPr>
        <w:pStyle w:val="ListParagraph"/>
        <w:ind w:left="1440"/>
        <w:rPr>
          <w:b/>
        </w:rPr>
      </w:pPr>
    </w:p>
    <w:p w14:paraId="7A3F7B8A" w14:textId="77777777" w:rsidR="006A6C17" w:rsidRDefault="006A6C17" w:rsidP="006A6C17">
      <w:pPr>
        <w:pStyle w:val="ListParagraph"/>
        <w:ind w:left="1440"/>
        <w:rPr>
          <w:b/>
        </w:rPr>
      </w:pPr>
    </w:p>
    <w:p w14:paraId="70736713" w14:textId="77777777" w:rsidR="005E0775" w:rsidRDefault="005E0775" w:rsidP="005E0775">
      <w:pPr>
        <w:pStyle w:val="ListParagraph"/>
        <w:ind w:left="1440"/>
        <w:rPr>
          <w:b/>
        </w:rPr>
      </w:pPr>
    </w:p>
    <w:p w14:paraId="16462D2E" w14:textId="77777777" w:rsidR="005E0775" w:rsidRDefault="005E0775" w:rsidP="005E0775">
      <w:pPr>
        <w:pStyle w:val="ListParagraph"/>
        <w:ind w:left="1440"/>
        <w:rPr>
          <w:b/>
        </w:rPr>
      </w:pPr>
    </w:p>
    <w:p w14:paraId="1D3FF922" w14:textId="77777777" w:rsidR="005E0775" w:rsidRDefault="005E0775" w:rsidP="005E0775">
      <w:pPr>
        <w:pStyle w:val="ListParagraph"/>
        <w:ind w:left="1440"/>
        <w:rPr>
          <w:b/>
        </w:rPr>
      </w:pPr>
    </w:p>
    <w:p w14:paraId="3A454267" w14:textId="77777777" w:rsidR="005E0775" w:rsidRDefault="005E0775" w:rsidP="005E0775">
      <w:pPr>
        <w:rPr>
          <w:b/>
        </w:rPr>
      </w:pPr>
    </w:p>
    <w:sectPr w:rsidR="005E07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53964"/>
    <w:multiLevelType w:val="hybridMultilevel"/>
    <w:tmpl w:val="ADC62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F23D9"/>
    <w:multiLevelType w:val="hybridMultilevel"/>
    <w:tmpl w:val="C01E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809BB"/>
    <w:multiLevelType w:val="multilevel"/>
    <w:tmpl w:val="95F8B128"/>
    <w:lvl w:ilvl="0">
      <w:start w:val="1"/>
      <w:numFmt w:val="none"/>
      <w:pStyle w:val="Heading1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Roman"/>
      <w:pStyle w:val="Heading2"/>
      <w:lvlText w:val="%1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none"/>
      <w:pStyle w:val="Heading3"/>
      <w:lvlText w:val=""/>
      <w:lvlJc w:val="left"/>
      <w:pPr>
        <w:tabs>
          <w:tab w:val="num" w:pos="1800"/>
        </w:tabs>
        <w:ind w:left="1440" w:firstLine="0"/>
      </w:pPr>
      <w:rPr>
        <w:rFonts w:hint="default"/>
        <w:b w:val="0"/>
        <w:i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" w15:restartNumberingAfterBreak="0">
    <w:nsid w:val="223B7781"/>
    <w:multiLevelType w:val="hybridMultilevel"/>
    <w:tmpl w:val="132CC5BE"/>
    <w:lvl w:ilvl="0" w:tplc="04090015">
      <w:start w:val="1"/>
      <w:numFmt w:val="upperLetter"/>
      <w:lvlText w:val="%1."/>
      <w:lvlJc w:val="left"/>
      <w:pPr>
        <w:ind w:left="4329" w:hanging="360"/>
      </w:pPr>
    </w:lvl>
    <w:lvl w:ilvl="1" w:tplc="04090019" w:tentative="1">
      <w:start w:val="1"/>
      <w:numFmt w:val="lowerLetter"/>
      <w:lvlText w:val="%2."/>
      <w:lvlJc w:val="left"/>
      <w:pPr>
        <w:ind w:left="5049" w:hanging="360"/>
      </w:pPr>
    </w:lvl>
    <w:lvl w:ilvl="2" w:tplc="0409001B" w:tentative="1">
      <w:start w:val="1"/>
      <w:numFmt w:val="lowerRoman"/>
      <w:lvlText w:val="%3."/>
      <w:lvlJc w:val="right"/>
      <w:pPr>
        <w:ind w:left="5769" w:hanging="180"/>
      </w:pPr>
    </w:lvl>
    <w:lvl w:ilvl="3" w:tplc="0409000F" w:tentative="1">
      <w:start w:val="1"/>
      <w:numFmt w:val="decimal"/>
      <w:lvlText w:val="%4."/>
      <w:lvlJc w:val="left"/>
      <w:pPr>
        <w:ind w:left="6489" w:hanging="360"/>
      </w:pPr>
    </w:lvl>
    <w:lvl w:ilvl="4" w:tplc="04090019" w:tentative="1">
      <w:start w:val="1"/>
      <w:numFmt w:val="lowerLetter"/>
      <w:lvlText w:val="%5."/>
      <w:lvlJc w:val="left"/>
      <w:pPr>
        <w:ind w:left="7209" w:hanging="360"/>
      </w:pPr>
    </w:lvl>
    <w:lvl w:ilvl="5" w:tplc="0409001B" w:tentative="1">
      <w:start w:val="1"/>
      <w:numFmt w:val="lowerRoman"/>
      <w:lvlText w:val="%6."/>
      <w:lvlJc w:val="right"/>
      <w:pPr>
        <w:ind w:left="7929" w:hanging="180"/>
      </w:pPr>
    </w:lvl>
    <w:lvl w:ilvl="6" w:tplc="0409000F" w:tentative="1">
      <w:start w:val="1"/>
      <w:numFmt w:val="decimal"/>
      <w:lvlText w:val="%7."/>
      <w:lvlJc w:val="left"/>
      <w:pPr>
        <w:ind w:left="8649" w:hanging="360"/>
      </w:pPr>
    </w:lvl>
    <w:lvl w:ilvl="7" w:tplc="04090019" w:tentative="1">
      <w:start w:val="1"/>
      <w:numFmt w:val="lowerLetter"/>
      <w:lvlText w:val="%8."/>
      <w:lvlJc w:val="left"/>
      <w:pPr>
        <w:ind w:left="9369" w:hanging="360"/>
      </w:pPr>
    </w:lvl>
    <w:lvl w:ilvl="8" w:tplc="0409001B" w:tentative="1">
      <w:start w:val="1"/>
      <w:numFmt w:val="lowerRoman"/>
      <w:lvlText w:val="%9."/>
      <w:lvlJc w:val="right"/>
      <w:pPr>
        <w:ind w:left="10089" w:hanging="180"/>
      </w:pPr>
    </w:lvl>
  </w:abstractNum>
  <w:abstractNum w:abstractNumId="4" w15:restartNumberingAfterBreak="0">
    <w:nsid w:val="277E3B21"/>
    <w:multiLevelType w:val="hybridMultilevel"/>
    <w:tmpl w:val="F84638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D40271"/>
    <w:multiLevelType w:val="hybridMultilevel"/>
    <w:tmpl w:val="DFCC1B0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872A7C"/>
    <w:multiLevelType w:val="hybridMultilevel"/>
    <w:tmpl w:val="27B6B9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1218A6"/>
    <w:multiLevelType w:val="hybridMultilevel"/>
    <w:tmpl w:val="DFCC1B0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0B1E20"/>
    <w:multiLevelType w:val="hybridMultilevel"/>
    <w:tmpl w:val="348C25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F7315D1"/>
    <w:multiLevelType w:val="hybridMultilevel"/>
    <w:tmpl w:val="DFCC1B0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24549FB"/>
    <w:multiLevelType w:val="hybridMultilevel"/>
    <w:tmpl w:val="DFCC1B0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2B03EB4"/>
    <w:multiLevelType w:val="hybridMultilevel"/>
    <w:tmpl w:val="9AFAEE7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86671BC"/>
    <w:multiLevelType w:val="hybridMultilevel"/>
    <w:tmpl w:val="DFCC1B0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BDF0B3D"/>
    <w:multiLevelType w:val="hybridMultilevel"/>
    <w:tmpl w:val="41BC4088"/>
    <w:lvl w:ilvl="0" w:tplc="3214BAC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00F3C8F"/>
    <w:multiLevelType w:val="hybridMultilevel"/>
    <w:tmpl w:val="48FC7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6"/>
  </w:num>
  <w:num w:numId="4">
    <w:abstractNumId w:val="7"/>
  </w:num>
  <w:num w:numId="5">
    <w:abstractNumId w:val="3"/>
  </w:num>
  <w:num w:numId="6">
    <w:abstractNumId w:val="9"/>
  </w:num>
  <w:num w:numId="7">
    <w:abstractNumId w:val="13"/>
  </w:num>
  <w:num w:numId="8">
    <w:abstractNumId w:val="1"/>
  </w:num>
  <w:num w:numId="9">
    <w:abstractNumId w:val="11"/>
  </w:num>
  <w:num w:numId="10">
    <w:abstractNumId w:val="5"/>
  </w:num>
  <w:num w:numId="11">
    <w:abstractNumId w:val="0"/>
  </w:num>
  <w:num w:numId="12">
    <w:abstractNumId w:val="4"/>
  </w:num>
  <w:num w:numId="13">
    <w:abstractNumId w:val="1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LU0MzW3MDcxsDRQ0lEKTi0uzszPAykwqgUAkgxqVCwAAAA="/>
  </w:docVars>
  <w:rsids>
    <w:rsidRoot w:val="00D36434"/>
    <w:rsid w:val="000433BA"/>
    <w:rsid w:val="000632EE"/>
    <w:rsid w:val="001F5CC0"/>
    <w:rsid w:val="00211E68"/>
    <w:rsid w:val="002B6EB7"/>
    <w:rsid w:val="002E71E6"/>
    <w:rsid w:val="00395F47"/>
    <w:rsid w:val="003F535F"/>
    <w:rsid w:val="00554EF3"/>
    <w:rsid w:val="005953A9"/>
    <w:rsid w:val="005E0775"/>
    <w:rsid w:val="005F6641"/>
    <w:rsid w:val="00602ED5"/>
    <w:rsid w:val="00620A0B"/>
    <w:rsid w:val="006A6C17"/>
    <w:rsid w:val="006E5734"/>
    <w:rsid w:val="00704AAF"/>
    <w:rsid w:val="007A205B"/>
    <w:rsid w:val="00825169"/>
    <w:rsid w:val="0084532D"/>
    <w:rsid w:val="00856226"/>
    <w:rsid w:val="009103DE"/>
    <w:rsid w:val="00920373"/>
    <w:rsid w:val="00994E8C"/>
    <w:rsid w:val="009D5234"/>
    <w:rsid w:val="009F76A4"/>
    <w:rsid w:val="00A25896"/>
    <w:rsid w:val="00B05B47"/>
    <w:rsid w:val="00B50B2C"/>
    <w:rsid w:val="00BD671E"/>
    <w:rsid w:val="00C07EB7"/>
    <w:rsid w:val="00C44004"/>
    <w:rsid w:val="00CB1DB8"/>
    <w:rsid w:val="00CD502F"/>
    <w:rsid w:val="00D06B01"/>
    <w:rsid w:val="00D36434"/>
    <w:rsid w:val="00E12D1D"/>
    <w:rsid w:val="00E2307F"/>
    <w:rsid w:val="00E5408A"/>
    <w:rsid w:val="00E83075"/>
    <w:rsid w:val="00F32373"/>
    <w:rsid w:val="00F510E7"/>
    <w:rsid w:val="00FD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3A708"/>
  <w15:chartTrackingRefBased/>
  <w15:docId w15:val="{509E8D02-E402-444C-B130-F61A63BC4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434"/>
    <w:pPr>
      <w:spacing w:before="120" w:after="0" w:line="240" w:lineRule="auto"/>
      <w:ind w:left="720" w:right="720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D36434"/>
    <w:pPr>
      <w:keepNext/>
      <w:numPr>
        <w:numId w:val="1"/>
      </w:numPr>
      <w:spacing w:after="60"/>
      <w:outlineLvl w:val="0"/>
    </w:pPr>
    <w:rPr>
      <w:rFonts w:cs="Arial"/>
      <w:b/>
      <w:bCs/>
      <w:small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D36434"/>
    <w:pPr>
      <w:keepNext/>
      <w:numPr>
        <w:ilvl w:val="1"/>
        <w:numId w:val="1"/>
      </w:numPr>
      <w:spacing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36434"/>
    <w:pPr>
      <w:keepNext/>
      <w:numPr>
        <w:ilvl w:val="2"/>
        <w:numId w:val="1"/>
      </w:numPr>
      <w:spacing w:after="60"/>
      <w:outlineLvl w:val="2"/>
    </w:pPr>
    <w:rPr>
      <w:rFonts w:cs="Arial"/>
      <w:bCs/>
      <w:i/>
      <w:szCs w:val="26"/>
    </w:rPr>
  </w:style>
  <w:style w:type="paragraph" w:styleId="Heading4">
    <w:name w:val="heading 4"/>
    <w:basedOn w:val="Normal"/>
    <w:next w:val="Normal"/>
    <w:link w:val="Heading4Char"/>
    <w:qFormat/>
    <w:rsid w:val="00D36434"/>
    <w:pPr>
      <w:keepNext/>
      <w:numPr>
        <w:ilvl w:val="3"/>
        <w:numId w:val="1"/>
      </w:numPr>
      <w:spacing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D36434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D36434"/>
    <w:pPr>
      <w:numPr>
        <w:ilvl w:val="5"/>
        <w:numId w:val="1"/>
      </w:numPr>
      <w:spacing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D36434"/>
    <w:pPr>
      <w:numPr>
        <w:ilvl w:val="6"/>
        <w:numId w:val="1"/>
      </w:numPr>
      <w:spacing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D36434"/>
    <w:pPr>
      <w:numPr>
        <w:ilvl w:val="7"/>
        <w:numId w:val="1"/>
      </w:num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D36434"/>
    <w:pPr>
      <w:numPr>
        <w:ilvl w:val="8"/>
        <w:numId w:val="1"/>
      </w:numPr>
      <w:spacing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36434"/>
    <w:rPr>
      <w:rFonts w:eastAsia="Times New Roman" w:cs="Arial"/>
      <w:b/>
      <w:bCs/>
      <w:smallCap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D36434"/>
    <w:rPr>
      <w:rFonts w:eastAsia="Times New Roman" w:cs="Arial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D36434"/>
    <w:rPr>
      <w:rFonts w:eastAsia="Times New Roman" w:cs="Arial"/>
      <w:bCs/>
      <w:i/>
      <w:szCs w:val="26"/>
    </w:rPr>
  </w:style>
  <w:style w:type="character" w:customStyle="1" w:styleId="Heading4Char">
    <w:name w:val="Heading 4 Char"/>
    <w:basedOn w:val="DefaultParagraphFont"/>
    <w:link w:val="Heading4"/>
    <w:rsid w:val="00D36434"/>
    <w:rPr>
      <w:rFonts w:eastAsia="Times New Roman" w:cstheme="minorHAns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D36434"/>
    <w:rPr>
      <w:rFonts w:eastAsia="Times New Roman" w:cstheme="minorHAns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D36434"/>
    <w:rPr>
      <w:rFonts w:eastAsia="Times New Roman" w:cstheme="minorHAnsi"/>
      <w:b/>
      <w:bCs/>
    </w:rPr>
  </w:style>
  <w:style w:type="character" w:customStyle="1" w:styleId="Heading7Char">
    <w:name w:val="Heading 7 Char"/>
    <w:basedOn w:val="DefaultParagraphFont"/>
    <w:link w:val="Heading7"/>
    <w:rsid w:val="00D36434"/>
    <w:rPr>
      <w:rFonts w:eastAsia="Times New Roman" w:cstheme="minorHAnsi"/>
    </w:rPr>
  </w:style>
  <w:style w:type="character" w:customStyle="1" w:styleId="Heading8Char">
    <w:name w:val="Heading 8 Char"/>
    <w:basedOn w:val="DefaultParagraphFont"/>
    <w:link w:val="Heading8"/>
    <w:rsid w:val="00D36434"/>
    <w:rPr>
      <w:rFonts w:eastAsia="Times New Roman" w:cstheme="minorHAnsi"/>
      <w:i/>
      <w:iCs/>
    </w:rPr>
  </w:style>
  <w:style w:type="character" w:customStyle="1" w:styleId="Heading9Char">
    <w:name w:val="Heading 9 Char"/>
    <w:basedOn w:val="DefaultParagraphFont"/>
    <w:link w:val="Heading9"/>
    <w:rsid w:val="00D36434"/>
    <w:rPr>
      <w:rFonts w:ascii="Arial" w:eastAsia="Times New Roman" w:hAnsi="Arial" w:cs="Arial"/>
    </w:rPr>
  </w:style>
  <w:style w:type="paragraph" w:styleId="ListParagraph">
    <w:name w:val="List Paragraph"/>
    <w:basedOn w:val="Normal"/>
    <w:uiPriority w:val="34"/>
    <w:qFormat/>
    <w:rsid w:val="00D36434"/>
    <w:pPr>
      <w:spacing w:before="0" w:after="200" w:line="276" w:lineRule="auto"/>
      <w:contextualSpacing/>
      <w:jc w:val="left"/>
    </w:pPr>
    <w:rPr>
      <w:rFonts w:eastAsia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3643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EB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EB7"/>
    <w:rPr>
      <w:rFonts w:ascii="Segoe UI" w:eastAsia="Times New Roman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qFormat/>
    <w:rsid w:val="00554EF3"/>
    <w:pPr>
      <w:spacing w:before="0" w:after="120"/>
      <w:ind w:left="0" w:right="0"/>
      <w:jc w:val="center"/>
    </w:pPr>
    <w:rPr>
      <w:rFonts w:ascii="Times New Roman" w:hAnsi="Times New Roman" w:cs="Times New Roman"/>
      <w:b/>
      <w:bCs/>
      <w:sz w:val="20"/>
      <w:szCs w:val="20"/>
    </w:rPr>
  </w:style>
  <w:style w:type="character" w:customStyle="1" w:styleId="CaptionChar">
    <w:name w:val="Caption Char"/>
    <w:basedOn w:val="DefaultParagraphFont"/>
    <w:link w:val="Caption"/>
    <w:rsid w:val="00554EF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e, George R</dc:creator>
  <cp:keywords/>
  <dc:description/>
  <cp:lastModifiedBy>jesus cavazos</cp:lastModifiedBy>
  <cp:revision>2</cp:revision>
  <cp:lastPrinted>2021-03-26T23:40:00Z</cp:lastPrinted>
  <dcterms:created xsi:type="dcterms:W3CDTF">2021-03-30T14:47:00Z</dcterms:created>
  <dcterms:modified xsi:type="dcterms:W3CDTF">2021-03-30T14:47:00Z</dcterms:modified>
</cp:coreProperties>
</file>